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522565" w14:textId="77777777" w:rsidR="00F4798F" w:rsidRPr="00FE36E5" w:rsidRDefault="00416786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Courier New" w:hAnsi="Arial" w:cs="Arial"/>
          <w:b/>
          <w:color w:val="000000"/>
          <w:sz w:val="24"/>
          <w:lang w:val="en-GB"/>
        </w:rPr>
      </w:pPr>
      <w:r w:rsidRPr="00FE36E5">
        <w:rPr>
          <w:rFonts w:ascii="Arial" w:eastAsia="Arial" w:hAnsi="Arial" w:cs="Arial"/>
          <w:b/>
          <w:color w:val="000000"/>
          <w:sz w:val="24"/>
          <w:lang w:val="en-GB"/>
        </w:rPr>
        <w:t xml:space="preserve">Erasmus </w:t>
      </w:r>
      <w:r w:rsidR="0058367B" w:rsidRPr="00FE36E5">
        <w:rPr>
          <w:rFonts w:ascii="Arial" w:eastAsia="Arial" w:hAnsi="Arial" w:cs="Arial"/>
          <w:b/>
          <w:color w:val="000000"/>
          <w:sz w:val="24"/>
          <w:lang w:val="en-GB"/>
        </w:rPr>
        <w:t>Course Offer 202</w:t>
      </w:r>
      <w:r w:rsidR="00843B34" w:rsidRPr="00FE36E5">
        <w:rPr>
          <w:rFonts w:ascii="Arial" w:eastAsia="Arial" w:hAnsi="Arial" w:cs="Arial"/>
          <w:b/>
          <w:color w:val="000000"/>
          <w:sz w:val="24"/>
          <w:lang w:val="en-GB"/>
        </w:rPr>
        <w:t>4</w:t>
      </w:r>
      <w:r w:rsidR="0058367B" w:rsidRPr="00FE36E5">
        <w:rPr>
          <w:rFonts w:ascii="Arial" w:eastAsia="Arial" w:hAnsi="Arial" w:cs="Arial"/>
          <w:b/>
          <w:color w:val="000000"/>
          <w:sz w:val="24"/>
          <w:lang w:val="en-GB"/>
        </w:rPr>
        <w:t xml:space="preserve"> - 202</w:t>
      </w:r>
      <w:r w:rsidR="00843B34" w:rsidRPr="00FE36E5">
        <w:rPr>
          <w:rFonts w:ascii="Arial" w:eastAsia="Arial" w:hAnsi="Arial" w:cs="Arial"/>
          <w:b/>
          <w:color w:val="000000"/>
          <w:sz w:val="24"/>
          <w:lang w:val="en-GB"/>
        </w:rPr>
        <w:t>5</w:t>
      </w:r>
      <w:r w:rsidR="0058367B" w:rsidRPr="00FE36E5">
        <w:rPr>
          <w:rFonts w:ascii="Arial" w:eastAsia="Arial" w:hAnsi="Arial" w:cs="Arial"/>
          <w:b/>
          <w:color w:val="000000"/>
          <w:sz w:val="24"/>
          <w:lang w:val="en-GB"/>
        </w:rPr>
        <w:t xml:space="preserve"> Institute of Computer Science</w:t>
      </w:r>
    </w:p>
    <w:p w14:paraId="5D7143CC" w14:textId="77777777" w:rsidR="00233AA0" w:rsidRPr="004E39B8" w:rsidRDefault="00233AA0" w:rsidP="00233AA0">
      <w:pPr>
        <w:tabs>
          <w:tab w:val="left" w:pos="3544"/>
        </w:tabs>
        <w:ind w:left="3540"/>
        <w:rPr>
          <w:rFonts w:ascii="Arial" w:hAnsi="Arial" w:cs="Arial"/>
          <w:lang w:val="en-GB"/>
        </w:rPr>
      </w:pPr>
      <w:r w:rsidRPr="004E39B8">
        <w:rPr>
          <w:rFonts w:ascii="Arial" w:hAnsi="Arial" w:cs="Arial"/>
          <w:lang w:val="en-GB"/>
        </w:rPr>
        <w:t>(F) – fall semester, starts in October</w:t>
      </w:r>
    </w:p>
    <w:p w14:paraId="5D42BF9D" w14:textId="77777777" w:rsidR="00F4798F" w:rsidRPr="004E39B8" w:rsidRDefault="00233AA0" w:rsidP="00233AA0">
      <w:pPr>
        <w:tabs>
          <w:tab w:val="left" w:pos="3544"/>
        </w:tabs>
        <w:ind w:left="3540"/>
        <w:rPr>
          <w:rFonts w:ascii="Arial" w:eastAsia="Arial" w:hAnsi="Arial" w:cs="Arial"/>
          <w:lang w:val="en-GB"/>
        </w:rPr>
      </w:pPr>
      <w:r w:rsidRPr="004E39B8">
        <w:rPr>
          <w:rFonts w:ascii="Arial" w:hAnsi="Arial" w:cs="Arial"/>
          <w:lang w:val="en-GB"/>
        </w:rPr>
        <w:t>(S) - summer semester, starts in February</w:t>
      </w:r>
    </w:p>
    <w:tbl>
      <w:tblPr>
        <w:tblStyle w:val="a"/>
        <w:tblW w:w="14100" w:type="dxa"/>
        <w:tblInd w:w="-108" w:type="dxa"/>
        <w:tblLayout w:type="fixed"/>
        <w:tblLook w:val="0400" w:firstRow="0" w:lastRow="0" w:firstColumn="0" w:lastColumn="0" w:noHBand="0" w:noVBand="1"/>
      </w:tblPr>
      <w:tblGrid>
        <w:gridCol w:w="1658"/>
        <w:gridCol w:w="1701"/>
        <w:gridCol w:w="1275"/>
        <w:gridCol w:w="709"/>
        <w:gridCol w:w="709"/>
        <w:gridCol w:w="709"/>
        <w:gridCol w:w="708"/>
        <w:gridCol w:w="709"/>
        <w:gridCol w:w="1843"/>
        <w:gridCol w:w="1701"/>
        <w:gridCol w:w="2378"/>
      </w:tblGrid>
      <w:tr w:rsidR="00F4798F" w:rsidRPr="004E39B8" w14:paraId="05857EC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BDCBBD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Course Title in Polis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E0C77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Course Title in English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712645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Cycle of studies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D5F444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Field of study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08AE51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Lecture hours</w:t>
            </w:r>
          </w:p>
          <w:p w14:paraId="31143C8F" w14:textId="77777777" w:rsidR="00F4798F" w:rsidRPr="00655687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Duration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63F956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Class hours</w:t>
            </w:r>
          </w:p>
          <w:p w14:paraId="46614BB5" w14:textId="77777777" w:rsidR="00F4798F" w:rsidRPr="00655687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Duration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A23526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Lab hours</w:t>
            </w:r>
          </w:p>
          <w:p w14:paraId="72DDB6D6" w14:textId="77777777" w:rsidR="00F4798F" w:rsidRPr="00655687" w:rsidRDefault="0058367B" w:rsidP="001E710D">
            <w:pPr>
              <w:spacing w:before="120" w:after="24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Duration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BC2D3F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ECTS credits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0AD51" w14:textId="77777777" w:rsidR="00F4798F" w:rsidRPr="00655687" w:rsidRDefault="0058367B" w:rsidP="001E710D">
            <w:pPr>
              <w:spacing w:before="120" w:after="120" w:line="288" w:lineRule="auto"/>
              <w:jc w:val="center"/>
              <w:rPr>
                <w:rFonts w:ascii="Arial" w:hAnsi="Arial" w:cs="Arial"/>
                <w:b/>
              </w:rPr>
            </w:pPr>
            <w:r w:rsidRPr="00655687">
              <w:rPr>
                <w:rFonts w:ascii="Arial" w:eastAsia="Arial" w:hAnsi="Arial" w:cs="Arial"/>
                <w:b/>
              </w:rPr>
              <w:t>Lecturer’s nam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5D7B1" w14:textId="77777777" w:rsidR="00F4798F" w:rsidRPr="00655687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  <w:r w:rsidRPr="00655687">
              <w:rPr>
                <w:rFonts w:ascii="Arial" w:eastAsia="Arial" w:hAnsi="Arial" w:cs="Arial"/>
                <w:b/>
                <w:lang w:val="en-GB"/>
              </w:rPr>
              <w:t>Lecturer’s e-mail address</w:t>
            </w:r>
          </w:p>
          <w:p w14:paraId="69505DEA" w14:textId="77777777" w:rsidR="00F4798F" w:rsidRPr="00655687" w:rsidRDefault="00F4798F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B2FD830" w14:textId="77777777" w:rsidR="00F4798F" w:rsidRPr="00655687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b/>
                <w:lang w:val="en-GB"/>
              </w:rPr>
            </w:pPr>
            <w:r w:rsidRPr="00655687">
              <w:rPr>
                <w:rFonts w:ascii="Arial" w:eastAsia="Arial" w:hAnsi="Arial" w:cs="Arial"/>
                <w:b/>
                <w:lang w:val="en-GB"/>
              </w:rPr>
              <w:t>Prerequisites</w:t>
            </w:r>
          </w:p>
        </w:tc>
      </w:tr>
      <w:tr w:rsidR="00F4798F" w:rsidRPr="00843B34" w14:paraId="1BB5960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D9439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Analiza matematyczn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A0C392E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athematical Analysi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A77E6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00D67266" w14:textId="77777777" w:rsidR="00886AB3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1</w:t>
            </w:r>
          </w:p>
          <w:p w14:paraId="3DEF5D3E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</w:t>
            </w:r>
            <w:r w:rsidR="00886AB3" w:rsidRPr="004E39B8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D8E81D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4D6A09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9E2BE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C5616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6F5346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A70A2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Prusińsk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FC647" w14:textId="54F83778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gnieszka.prusinska</w:t>
            </w:r>
            <w:r w:rsidR="00AE4CF7">
              <w:rPr>
                <w:rFonts w:ascii="Arial" w:eastAsia="Times New Roman" w:hAnsi="Arial" w:cs="Arial"/>
                <w:lang w:val="en-GB"/>
              </w:rPr>
              <w:t>@</w:t>
            </w:r>
            <w:r w:rsidRPr="004E39B8">
              <w:rPr>
                <w:rFonts w:ascii="Arial" w:eastAsia="Times New Roman" w:hAnsi="Arial" w:cs="Arial"/>
                <w:lang w:val="en-GB"/>
              </w:rPr>
              <w:t>u</w:t>
            </w:r>
            <w:r w:rsidR="00AE4CF7">
              <w:rPr>
                <w:rFonts w:ascii="Arial" w:eastAsia="Times New Roman" w:hAnsi="Arial" w:cs="Arial"/>
                <w:lang w:val="en-GB"/>
              </w:rPr>
              <w:t>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10659F2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843B34" w14:paraId="1A3BD23B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A0B06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Matematyka dyskretn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395B5A7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iscrete Mathematic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6A4A8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49C78477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1</w:t>
            </w:r>
          </w:p>
          <w:p w14:paraId="0631B55B" w14:textId="77777777" w:rsidR="00886AB3" w:rsidRPr="004E39B8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71BA8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BCCD53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DEC6E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03F46E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C4E9D6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BBAB0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B. Piekart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5ED32" w14:textId="498243F5" w:rsidR="00F4798F" w:rsidRPr="004E39B8" w:rsidRDefault="00897DF1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bozena.piekart</w:t>
            </w:r>
            <w:r w:rsidR="00AE4CF7">
              <w:rPr>
                <w:rFonts w:ascii="Arial" w:eastAsia="Times New Roman" w:hAnsi="Arial" w:cs="Arial"/>
                <w:lang w:val="en-GB"/>
              </w:rPr>
              <w:t>@</w:t>
            </w:r>
            <w:r w:rsidRPr="004E39B8">
              <w:rPr>
                <w:rFonts w:ascii="Arial" w:eastAsia="Times New Roman" w:hAnsi="Arial" w:cs="Arial"/>
                <w:lang w:val="en-GB"/>
              </w:rPr>
              <w:t>u</w:t>
            </w:r>
            <w:r w:rsidR="00AE4CF7">
              <w:rPr>
                <w:rFonts w:ascii="Arial" w:eastAsia="Times New Roman" w:hAnsi="Arial" w:cs="Arial"/>
                <w:lang w:val="en-GB"/>
              </w:rPr>
              <w:t>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CA9695C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4E39B8" w14:paraId="4A32546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CD2D1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elektroni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53043F1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Basis of electronic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AB27E0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7C25A678" w14:textId="77777777" w:rsidR="00886AB3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1</w:t>
            </w:r>
          </w:p>
          <w:p w14:paraId="4B705197" w14:textId="77777777" w:rsidR="00F4798F" w:rsidRPr="004E39B8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F6DB68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BFE8B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10B90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D570D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561C8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05022" w14:textId="77777777" w:rsidR="00F4798F" w:rsidRPr="004E39B8" w:rsidRDefault="0058367B" w:rsidP="001E710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f. R. Modzelewska-Łagodzi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5F2F4C" w14:textId="4A10D845" w:rsidR="00F4798F" w:rsidRPr="004E39B8" w:rsidRDefault="00897DF1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843B34">
              <w:rPr>
                <w:rFonts w:ascii="Arial" w:eastAsia="Times New Roman" w:hAnsi="Arial" w:cs="Arial"/>
              </w:rPr>
              <w:t>renata.</w:t>
            </w:r>
            <w:r w:rsidRPr="00843B34">
              <w:rPr>
                <w:rFonts w:ascii="Arial" w:eastAsia="Times New Roman" w:hAnsi="Arial" w:cs="Arial"/>
                <w:bCs/>
              </w:rPr>
              <w:t>modzelewska</w:t>
            </w:r>
            <w:r w:rsidRPr="00843B34">
              <w:rPr>
                <w:rFonts w:ascii="Arial" w:eastAsia="Times New Roman" w:hAnsi="Arial" w:cs="Arial"/>
              </w:rPr>
              <w:t>-lagodzin</w:t>
            </w:r>
            <w:r w:rsidR="00AE4CF7">
              <w:rPr>
                <w:rFonts w:ascii="Arial" w:eastAsia="Times New Roman" w:hAnsi="Arial" w:cs="Arial"/>
              </w:rPr>
              <w:t>@</w:t>
            </w:r>
            <w:r w:rsidRPr="00843B34">
              <w:rPr>
                <w:rFonts w:ascii="Arial" w:eastAsia="Times New Roman" w:hAnsi="Arial" w:cs="Arial"/>
              </w:rPr>
              <w:t>u</w:t>
            </w:r>
            <w:r w:rsidR="00AE4CF7">
              <w:rPr>
                <w:rFonts w:ascii="Arial" w:eastAsia="Times New Roman" w:hAnsi="Arial" w:cs="Arial"/>
              </w:rPr>
              <w:t>ws</w:t>
            </w:r>
            <w:r w:rsidRPr="00843B34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AA655B2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4798F" w:rsidRPr="00843B34" w14:paraId="004B9ACA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C9284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lastRenderedPageBreak/>
              <w:t>Fizyka dla informatyków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3ED940A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hysics for computer scientists</w:t>
            </w:r>
          </w:p>
          <w:p w14:paraId="3C55256A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92EEC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0ED9DE4B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1</w:t>
            </w:r>
          </w:p>
          <w:p w14:paraId="57318C75" w14:textId="77777777" w:rsidR="00886AB3" w:rsidRPr="004E39B8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63A99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62CE1B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89C96F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18941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FB6BF7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69A50B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f. A. Gil-Świdersk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D6752" w14:textId="1FD7DC41" w:rsidR="00F4798F" w:rsidRPr="004E39B8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gnieszka.gil-swiderska</w:t>
            </w:r>
            <w:r w:rsidR="00AE4CF7">
              <w:rPr>
                <w:rFonts w:ascii="Arial" w:eastAsia="Times New Roman" w:hAnsi="Arial" w:cs="Arial"/>
                <w:lang w:val="en-GB"/>
              </w:rPr>
              <w:t>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5A183D6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843B34" w14:paraId="3240C267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7DD607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988AF8C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gramming fundamental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37065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33BB80B3" w14:textId="77777777" w:rsidR="002125C9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1</w:t>
            </w:r>
          </w:p>
          <w:p w14:paraId="3B451ABC" w14:textId="77777777" w:rsidR="00F4798F" w:rsidRPr="004E39B8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F719D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5693A4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ABADE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8FAAA5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925E2B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339CEC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7C29B" w14:textId="47847026" w:rsidR="00F4798F" w:rsidRPr="004E39B8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miroslaw.baranski</w:t>
            </w:r>
            <w:r w:rsidR="00AB6B40">
              <w:rPr>
                <w:rFonts w:ascii="Arial" w:eastAsia="Times New Roman" w:hAnsi="Arial" w:cs="Arial"/>
                <w:lang w:val="en-GB"/>
              </w:rPr>
              <w:t>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89188FA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843B34" w14:paraId="30F70C42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EAC4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Architektura systemów komputerow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3145A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Computer System Architectur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C09956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50C74D83" w14:textId="77777777" w:rsidR="002125C9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1</w:t>
            </w:r>
          </w:p>
          <w:p w14:paraId="08F56931" w14:textId="77777777" w:rsidR="00F4798F" w:rsidRPr="004E39B8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D14508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5221A3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17355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26D4D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F812B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1E378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. Ambroszkiewicz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06443" w14:textId="5AAB5660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tanislaw.ambroszkiewicz@</w:t>
            </w:r>
            <w:r w:rsidR="00AB6B40">
              <w:rPr>
                <w:rFonts w:ascii="Arial" w:eastAsia="Times New Roman" w:hAnsi="Arial" w:cs="Arial"/>
              </w:rPr>
              <w:t>u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10326DF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color w:val="980000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the ability to think algorithmically</w:t>
            </w:r>
          </w:p>
        </w:tc>
      </w:tr>
      <w:tr w:rsidR="00F4798F" w:rsidRPr="00843B34" w14:paraId="3C4E67E3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E124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Laboratorium z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B2EE5A9" w14:textId="7777777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Laboratory with programm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D5803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(inż.)</w:t>
            </w:r>
          </w:p>
          <w:p w14:paraId="73966033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1</w:t>
            </w:r>
          </w:p>
          <w:p w14:paraId="6AF58121" w14:textId="77777777" w:rsidR="002125C9" w:rsidRPr="004E39B8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7D1E3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BD7E5" w14:textId="77777777" w:rsidR="00F4798F" w:rsidRPr="004E39B8" w:rsidRDefault="00996ED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62B48" w14:textId="77777777" w:rsidR="00F4798F" w:rsidRPr="004E39B8" w:rsidRDefault="00F4798F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7740BF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BC63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EF015E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145C7F" w14:textId="006895FF" w:rsidR="00F4798F" w:rsidRPr="004E39B8" w:rsidRDefault="00886AB3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miroslaw.baranski</w:t>
            </w:r>
            <w:r w:rsidR="00AB6B40">
              <w:rPr>
                <w:rFonts w:ascii="Arial" w:eastAsia="Times New Roman" w:hAnsi="Arial" w:cs="Arial"/>
                <w:lang w:val="en-GB"/>
              </w:rPr>
              <w:t>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92D5CCF" w14:textId="77777777" w:rsidR="00F4798F" w:rsidRPr="004E39B8" w:rsidRDefault="00F4798F" w:rsidP="001E710D">
            <w:pPr>
              <w:spacing w:before="120" w:after="24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4E39B8" w14:paraId="219EDD2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F43E84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Język angielski 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30F19A2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English I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720DC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2A947CEE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1D897B53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CCFDB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EE0F2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987C54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E6893E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6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2BEA7D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CF8485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gr J. Mad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1BA441" w14:textId="44C4CBA8" w:rsidR="00F4798F" w:rsidRPr="004E39B8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hAnsi="Arial" w:cs="Arial"/>
              </w:rPr>
              <w:t>joanna.</w:t>
            </w:r>
            <w:r w:rsidRPr="004E39B8">
              <w:rPr>
                <w:rStyle w:val="Pogrubienie"/>
                <w:rFonts w:ascii="Arial" w:hAnsi="Arial" w:cs="Arial"/>
                <w:b w:val="0"/>
              </w:rPr>
              <w:t>madej</w:t>
            </w:r>
            <w:r w:rsidRPr="004E39B8">
              <w:rPr>
                <w:rFonts w:ascii="Arial" w:hAnsi="Arial" w:cs="Arial"/>
              </w:rPr>
              <w:t>-borychowska</w:t>
            </w:r>
            <w:r w:rsidR="00AB6B40">
              <w:rPr>
                <w:rFonts w:ascii="Arial" w:hAnsi="Arial" w:cs="Arial"/>
              </w:rPr>
              <w:t>@uws</w:t>
            </w:r>
            <w:r w:rsidRPr="004E39B8">
              <w:rPr>
                <w:rFonts w:ascii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B792575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F4798F" w:rsidRPr="00843B34" w14:paraId="6C9E4992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9737D9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Algebra liniowa z geometrią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2466463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Linear algebra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5FAA9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3BEE1749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lastRenderedPageBreak/>
              <w:t>Sem.2</w:t>
            </w:r>
          </w:p>
          <w:p w14:paraId="380028F5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005E2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lastRenderedPageBreak/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EA8DC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0E034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261464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E91094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2DC5DA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B. Piekart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BE5A3" w14:textId="378C5E0D" w:rsidR="00F4798F" w:rsidRPr="004E39B8" w:rsidRDefault="0018260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bozena.piekar</w:t>
            </w:r>
            <w:r w:rsidR="00AB6B40">
              <w:rPr>
                <w:rFonts w:ascii="Arial" w:eastAsia="Times New Roman" w:hAnsi="Arial" w:cs="Arial"/>
                <w:lang w:val="en-GB"/>
              </w:rPr>
              <w:t>t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0753C7C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  <w:lang w:val="en-GB"/>
              </w:rPr>
            </w:pPr>
          </w:p>
        </w:tc>
      </w:tr>
      <w:tr w:rsidR="00F4798F" w:rsidRPr="004E39B8" w14:paraId="026C2C13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95A4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techniki cyfrow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D883EF6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Fundamentals of digital technique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E44AEB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071AF443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30196E7B" w14:textId="77777777" w:rsidR="00F4798F" w:rsidRPr="004E39B8" w:rsidRDefault="00034A3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B02ABE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48E7F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B5EF3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66EB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412AAE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F3FC3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 Siłuszy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0DDA8F" w14:textId="3B078E4C" w:rsidR="00F4798F" w:rsidRPr="004E39B8" w:rsidRDefault="0018260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Marek.siluszyk@u</w:t>
            </w:r>
            <w:r w:rsidR="00AB6B40">
              <w:rPr>
                <w:rFonts w:ascii="Arial" w:eastAsia="Arial" w:hAnsi="Arial" w:cs="Arial"/>
                <w:color w:val="000000"/>
              </w:rPr>
              <w:t>ws</w:t>
            </w:r>
            <w:r w:rsidRPr="004E39B8">
              <w:rPr>
                <w:rFonts w:ascii="Arial" w:eastAsia="Arial" w:hAnsi="Arial" w:cs="Arial"/>
                <w:color w:val="000000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E8654B2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F4798F" w:rsidRPr="004E39B8" w14:paraId="1A7142DF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38EAD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miernictw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6E5380C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 xml:space="preserve">Fundamentals of </w:t>
            </w:r>
            <w:r w:rsidR="00996ED0" w:rsidRPr="004E39B8">
              <w:rPr>
                <w:rStyle w:val="rynqvb"/>
                <w:rFonts w:ascii="Arial" w:hAnsi="Arial" w:cs="Arial"/>
                <w:lang w:val="en"/>
              </w:rPr>
              <w:t>measurement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413D8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5B9A1AD0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42037321" w14:textId="77777777" w:rsidR="00F4798F" w:rsidRPr="004E39B8" w:rsidRDefault="00034A3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64A377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DFC3FA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E2D0E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C346C1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E3DB2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19881" w14:textId="77777777" w:rsidR="00F4798F" w:rsidRPr="004E39B8" w:rsidRDefault="0058367B" w:rsidP="001E710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. Siłuszy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14413D" w14:textId="7D29483C" w:rsidR="00F4798F" w:rsidRPr="004E39B8" w:rsidRDefault="0018260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Marek.siluszyk@u</w:t>
            </w:r>
            <w:r w:rsidR="00AB6B40">
              <w:rPr>
                <w:rFonts w:ascii="Arial" w:eastAsia="Arial" w:hAnsi="Arial" w:cs="Arial"/>
                <w:color w:val="000000"/>
              </w:rPr>
              <w:t>ws</w:t>
            </w:r>
            <w:r w:rsidRPr="004E39B8">
              <w:rPr>
                <w:rFonts w:ascii="Arial" w:eastAsia="Arial" w:hAnsi="Arial" w:cs="Arial"/>
                <w:color w:val="000000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E1799B9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F4798F" w:rsidRPr="004E39B8" w14:paraId="25156BDB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F37D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technologii WWW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6ACCF05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Basic knowledge of programming.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EF650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2D8C52E0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7B541FDB" w14:textId="77777777" w:rsidR="00F4798F" w:rsidRPr="004E39B8" w:rsidRDefault="00034A3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71582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E10D4B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7D3C2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38754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3B70CA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2D5F8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Waldemar Bartyn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B743D1" w14:textId="7CC1D1A5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</w:rPr>
              <w:t>waldemar.bartyna@u</w:t>
            </w:r>
            <w:r w:rsidR="00AB6B40">
              <w:rPr>
                <w:rFonts w:ascii="Arial" w:eastAsia="Arial" w:hAnsi="Arial" w:cs="Arial"/>
              </w:rPr>
              <w:t>ws</w:t>
            </w:r>
            <w:r w:rsidRPr="004E39B8">
              <w:rPr>
                <w:rFonts w:ascii="Arial" w:eastAsia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FB16FA9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F4798F" w:rsidRPr="004E39B8" w14:paraId="3A49A77D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772A5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rogramowanie obiekt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605BA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Object-Oriented Programm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6659E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48154F51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7490B176" w14:textId="77777777" w:rsidR="00F4798F" w:rsidRPr="004E39B8" w:rsidRDefault="00034A3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F4F04E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B3C4AA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8C8FFD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CBBC5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C4CC3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59804D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J. Skaruz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BCAEF" w14:textId="0F1A546D" w:rsidR="00F4798F" w:rsidRPr="004E39B8" w:rsidRDefault="00C37928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Jaroslaw.skaruz@u</w:t>
            </w:r>
            <w:r w:rsidR="00AB6B40">
              <w:rPr>
                <w:rFonts w:ascii="Arial" w:eastAsia="Arial" w:hAnsi="Arial" w:cs="Arial"/>
                <w:color w:val="000000"/>
              </w:rPr>
              <w:t>ws</w:t>
            </w:r>
            <w:r>
              <w:rPr>
                <w:rFonts w:ascii="Arial" w:eastAsia="Arial" w:hAnsi="Arial" w:cs="Arial"/>
                <w:color w:val="000000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9C51F2C" w14:textId="77777777" w:rsidR="00F4798F" w:rsidRPr="004E39B8" w:rsidRDefault="00F4798F" w:rsidP="001E710D">
            <w:pPr>
              <w:spacing w:before="120" w:after="120" w:line="360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</w:tr>
      <w:tr w:rsidR="00F4798F" w:rsidRPr="004E39B8" w14:paraId="0327E83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B2B58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lastRenderedPageBreak/>
              <w:t>Systemy operacyj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AAD01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Operating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BD7A1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0E4C1448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2</w:t>
            </w:r>
          </w:p>
          <w:p w14:paraId="17B2CB00" w14:textId="77777777" w:rsidR="00F4798F" w:rsidRPr="004E39B8" w:rsidRDefault="00034A3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2855C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2E366" w14:textId="77777777" w:rsidR="00F4798F" w:rsidRPr="004E39B8" w:rsidRDefault="00996ED0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BABD1C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F5BB14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6DB4A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E76461" w14:textId="77777777" w:rsidR="00F4798F" w:rsidRPr="004E39B8" w:rsidRDefault="0058367B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P. Śwital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27D15" w14:textId="379931E7" w:rsidR="00F4798F" w:rsidRPr="004E39B8" w:rsidRDefault="0058367B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piotr.switalski@u</w:t>
            </w:r>
            <w:r w:rsidR="00AB6B40">
              <w:rPr>
                <w:rFonts w:ascii="Arial" w:eastAsia="Arial" w:hAnsi="Arial" w:cs="Arial"/>
              </w:rPr>
              <w:t>ws</w:t>
            </w:r>
            <w:r w:rsidRPr="004E39B8">
              <w:rPr>
                <w:rFonts w:ascii="Arial" w:eastAsia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D857008" w14:textId="77777777" w:rsidR="00F4798F" w:rsidRPr="004E39B8" w:rsidRDefault="0058367B" w:rsidP="001E710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</w:rPr>
              <w:t>architecture of computer systems</w:t>
            </w:r>
          </w:p>
        </w:tc>
      </w:tr>
      <w:tr w:rsidR="00886AB3" w:rsidRPr="004E39B8" w14:paraId="75CE080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03F220" w14:textId="77777777" w:rsidR="00886AB3" w:rsidRPr="004E39B8" w:rsidRDefault="00886AB3" w:rsidP="001E710D">
            <w:pPr>
              <w:jc w:val="center"/>
              <w:rPr>
                <w:rFonts w:ascii="Arial" w:eastAsia="Arial CE" w:hAnsi="Arial" w:cs="Arial"/>
                <w:color w:val="000000"/>
              </w:rPr>
            </w:pPr>
            <w:r w:rsidRPr="004E39B8">
              <w:rPr>
                <w:rFonts w:ascii="Arial" w:eastAsia="Arial CE" w:hAnsi="Arial" w:cs="Arial"/>
                <w:color w:val="000000"/>
              </w:rPr>
              <w:t>Język angielski II</w:t>
            </w:r>
          </w:p>
          <w:p w14:paraId="0B6C8A4D" w14:textId="77777777" w:rsidR="00886AB3" w:rsidRPr="004E39B8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0259D4" w14:textId="77777777" w:rsidR="00886AB3" w:rsidRPr="004E39B8" w:rsidRDefault="00886AB3" w:rsidP="001E710D">
            <w:pPr>
              <w:spacing w:before="60" w:after="60" w:line="288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</w:rPr>
              <w:t>English II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CFA27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0D555F5F" w14:textId="77777777" w:rsidR="002125C9" w:rsidRPr="004E39B8" w:rsidRDefault="00886A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3</w:t>
            </w:r>
          </w:p>
          <w:p w14:paraId="1F3871A4" w14:textId="77777777" w:rsidR="00886AB3" w:rsidRPr="004E39B8" w:rsidRDefault="002125C9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6C67E9" w14:textId="77777777" w:rsidR="00886AB3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B2C7E" w14:textId="77777777" w:rsidR="00886AB3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67EE4" w14:textId="77777777" w:rsidR="00886AB3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7ED59B" w14:textId="77777777" w:rsidR="00886AB3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6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D58C87" w14:textId="77777777" w:rsidR="00886AB3" w:rsidRPr="004E39B8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7CDC34" w14:textId="77777777" w:rsidR="00886AB3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gr J. Mad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88377" w14:textId="520CD04A" w:rsidR="00886AB3" w:rsidRPr="004E39B8" w:rsidRDefault="00886AB3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hAnsi="Arial" w:cs="Arial"/>
              </w:rPr>
              <w:t>joanna.</w:t>
            </w:r>
            <w:r w:rsidRPr="004E39B8">
              <w:rPr>
                <w:rStyle w:val="Pogrubienie"/>
                <w:rFonts w:ascii="Arial" w:hAnsi="Arial" w:cs="Arial"/>
                <w:b w:val="0"/>
              </w:rPr>
              <w:t>madej</w:t>
            </w:r>
            <w:r w:rsidRPr="004E39B8">
              <w:rPr>
                <w:rFonts w:ascii="Arial" w:hAnsi="Arial" w:cs="Arial"/>
              </w:rPr>
              <w:t>-borychowska</w:t>
            </w:r>
            <w:r w:rsidR="00AB6B40">
              <w:rPr>
                <w:rFonts w:ascii="Arial" w:hAnsi="Arial" w:cs="Arial"/>
              </w:rPr>
              <w:t>@</w:t>
            </w:r>
            <w:r w:rsidRPr="004E39B8">
              <w:rPr>
                <w:rFonts w:ascii="Arial" w:hAnsi="Arial" w:cs="Arial"/>
              </w:rPr>
              <w:t>u</w:t>
            </w:r>
            <w:r w:rsidR="00AB6B40">
              <w:rPr>
                <w:rFonts w:ascii="Arial" w:hAnsi="Arial" w:cs="Arial"/>
              </w:rPr>
              <w:t>ws</w:t>
            </w:r>
            <w:r w:rsidRPr="004E39B8">
              <w:rPr>
                <w:rFonts w:ascii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5785E80" w14:textId="77777777" w:rsidR="00886AB3" w:rsidRPr="004E39B8" w:rsidRDefault="00886AB3" w:rsidP="001E710D">
            <w:pPr>
              <w:jc w:val="center"/>
              <w:rPr>
                <w:rFonts w:ascii="Arial" w:hAnsi="Arial" w:cs="Arial"/>
              </w:rPr>
            </w:pPr>
          </w:p>
        </w:tc>
      </w:tr>
      <w:tr w:rsidR="00F4798F" w:rsidRPr="004E39B8" w14:paraId="3AFC179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17B35C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Verdana" w:hAnsi="Arial" w:cs="Arial"/>
                <w:color w:val="000000"/>
                <w:lang w:val="en-GB"/>
              </w:rPr>
            </w:pPr>
            <w:r w:rsidRPr="004E39B8">
              <w:rPr>
                <w:rFonts w:ascii="Arial" w:eastAsia="Arial" w:hAnsi="Arial" w:cs="Arial"/>
                <w:color w:val="000000"/>
                <w:lang w:val="en-GB"/>
              </w:rPr>
              <w:t>Information and Communication Technology Fundamentals for Computer Scientists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48CC21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color w:val="000000"/>
                <w:lang w:val="en-GB"/>
              </w:rPr>
              <w:t>Information and Communication Technology Fundamentals for Computer Scientist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CBE3A1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13E888EF" w14:textId="77777777" w:rsidR="002125C9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3</w:t>
            </w:r>
          </w:p>
          <w:p w14:paraId="5AD9EC73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50D762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3C21D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1AA196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5C32B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D33FF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907C5A" w14:textId="77777777" w:rsidR="00F4798F" w:rsidRPr="004E39B8" w:rsidRDefault="00886AB3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Szaba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FF63CF" w14:textId="4B0FA68D" w:rsidR="00F4798F" w:rsidRPr="004E39B8" w:rsidRDefault="00886AB3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szaban</w:t>
            </w:r>
            <w:r w:rsidR="00AB6B40">
              <w:rPr>
                <w:rFonts w:ascii="Arial" w:eastAsia="Times New Roman" w:hAnsi="Arial" w:cs="Arial"/>
                <w:lang w:val="en-GB"/>
              </w:rPr>
              <w:t>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1A4D13E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-course lead in English</w:t>
            </w:r>
          </w:p>
        </w:tc>
      </w:tr>
      <w:tr w:rsidR="00F4798F" w:rsidRPr="00843B34" w14:paraId="2C3E84E1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2183B8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Algorytmy i złożoność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72CD2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lgorithms and Complexity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F3B3F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6B60BA3F" w14:textId="77777777" w:rsidR="002125C9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3</w:t>
            </w:r>
          </w:p>
          <w:p w14:paraId="78D60555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979739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913D99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4F2E5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170CA4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4CB41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A4A468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</w:t>
            </w:r>
            <w:r w:rsidR="0058367B" w:rsidRPr="004E39B8">
              <w:rPr>
                <w:rFonts w:ascii="Arial" w:eastAsia="Times New Roman" w:hAnsi="Arial" w:cs="Arial"/>
              </w:rPr>
              <w:t>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43CE0D" w14:textId="1F1583AE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rtur.niewiadomski@u</w:t>
            </w:r>
            <w:r w:rsidR="00AB6B40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C4478E6" w14:textId="77777777" w:rsidR="00F4798F" w:rsidRPr="004E39B8" w:rsidRDefault="0058367B" w:rsidP="001E710D">
            <w:pPr>
              <w:pStyle w:val="Akapitzlist"/>
              <w:numPr>
                <w:ilvl w:val="0"/>
                <w:numId w:val="3"/>
              </w:num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basic: object-oriented programming</w:t>
            </w:r>
          </w:p>
          <w:p w14:paraId="69DF07E3" w14:textId="77777777" w:rsidR="00F4798F" w:rsidRPr="004E39B8" w:rsidRDefault="0058367B" w:rsidP="001E710D">
            <w:pPr>
              <w:pStyle w:val="Akapitzlist"/>
              <w:numPr>
                <w:ilvl w:val="0"/>
                <w:numId w:val="3"/>
              </w:num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more than basic: Java or C# or C++</w:t>
            </w:r>
          </w:p>
        </w:tc>
      </w:tr>
      <w:tr w:rsidR="00F4798F" w:rsidRPr="00843B34" w14:paraId="4979839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C776A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lastRenderedPageBreak/>
              <w:t>Technologie sieci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E08E1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Networking Technologie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784D2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039F210B" w14:textId="77777777" w:rsidR="002125C9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3</w:t>
            </w:r>
          </w:p>
          <w:p w14:paraId="0AC351AE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139E9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B74DE0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3366FD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02D5DF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D39D4F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46BC9C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Prof. </w:t>
            </w:r>
            <w:r w:rsidR="0058367B" w:rsidRPr="004E39B8">
              <w:rPr>
                <w:rFonts w:ascii="Arial" w:eastAsia="Times New Roman" w:hAnsi="Arial" w:cs="Arial"/>
              </w:rPr>
              <w:t>S. Ambroszkiewicz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E8F80" w14:textId="7B304591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tanislaw.ambroszkiewicz@u</w:t>
            </w:r>
            <w:r w:rsidR="00AB6B40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69411BF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Basic knowledge of programming in Java</w:t>
            </w:r>
          </w:p>
        </w:tc>
      </w:tr>
      <w:tr w:rsidR="00F4798F" w:rsidRPr="004E39B8" w14:paraId="1664E67A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ACC7D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Bazy da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43C8EC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tabas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00D0F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6C81ADB9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3</w:t>
            </w:r>
          </w:p>
          <w:p w14:paraId="45F271AA" w14:textId="77777777" w:rsidR="002125C9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FF707C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B03D6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1F0AD4" w14:textId="77777777" w:rsidR="00F4798F" w:rsidRPr="004E39B8" w:rsidRDefault="00F4798F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F1D09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39E10C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B7016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f. Andrzej Barcz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7D6F5" w14:textId="27EEEA96" w:rsidR="00F4798F" w:rsidRPr="004E39B8" w:rsidRDefault="008B2068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Andrzej.barczak@u</w:t>
            </w:r>
            <w:r w:rsidR="00AB6B40">
              <w:rPr>
                <w:rFonts w:ascii="Arial" w:eastAsia="Times New Roman" w:hAnsi="Arial" w:cs="Arial"/>
              </w:rPr>
              <w:t>ws</w:t>
            </w:r>
            <w:r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A4E3C1D" w14:textId="77777777" w:rsidR="00F4798F" w:rsidRPr="004E39B8" w:rsidRDefault="0058367B" w:rsidP="001E710D">
            <w:pPr>
              <w:spacing w:before="60" w:after="6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Basic knowledge of programming.</w:t>
            </w:r>
          </w:p>
        </w:tc>
      </w:tr>
      <w:tr w:rsidR="00F4798F" w:rsidRPr="004E39B8" w14:paraId="1249F5A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A83CD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rogramowanie niskopoziom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CF3321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Low level programm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E942CB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44B43C5D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3</w:t>
            </w:r>
          </w:p>
          <w:p w14:paraId="517C94B9" w14:textId="77777777" w:rsidR="002125C9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626E5A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030CF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D654A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B3BDE4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88D754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982F6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</w:t>
            </w:r>
            <w:r w:rsidR="0058367B" w:rsidRPr="004E39B8">
              <w:rPr>
                <w:rFonts w:ascii="Arial" w:eastAsia="Times New Roman" w:hAnsi="Arial" w:cs="Arial"/>
              </w:rPr>
              <w:t>Andrzej Salamończy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E20237" w14:textId="324F08A5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ndrzej.salamonczyk@u</w:t>
            </w:r>
            <w:r w:rsidR="00AB6B40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D7BD291" w14:textId="77777777" w:rsidR="00F4798F" w:rsidRPr="004E39B8" w:rsidRDefault="00F4798F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4798F" w:rsidRPr="004E39B8" w14:paraId="722CE820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277AA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Wybrane paradygmat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586BA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Chosen programming paradig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5E82D4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39CE098F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3</w:t>
            </w:r>
          </w:p>
          <w:p w14:paraId="3051873F" w14:textId="77777777" w:rsidR="002125C9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E3CA0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89D92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319C8B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F444E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FC4CF1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205C8B" w14:textId="77777777" w:rsidR="00F4798F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Dr </w:t>
            </w:r>
            <w:r w:rsidR="0058367B" w:rsidRPr="004E39B8">
              <w:rPr>
                <w:rFonts w:ascii="Arial" w:eastAsia="Times New Roman" w:hAnsi="Arial" w:cs="Arial"/>
              </w:rPr>
              <w:t>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B13AC" w14:textId="6884E9AD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rtur.niewiadomski@u</w:t>
            </w:r>
            <w:r w:rsidR="00AB6B40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D7E526C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basic: logic, mathematics,</w:t>
            </w:r>
            <w:r w:rsidRPr="004E39B8">
              <w:rPr>
                <w:rFonts w:ascii="Arial" w:eastAsia="Times New Roman" w:hAnsi="Arial" w:cs="Arial"/>
              </w:rPr>
              <w:br/>
              <w:t>programming</w:t>
            </w:r>
          </w:p>
        </w:tc>
      </w:tr>
      <w:tr w:rsidR="00F4798F" w:rsidRPr="00843B34" w14:paraId="056419CA" w14:textId="77777777" w:rsidTr="001E710D">
        <w:trPr>
          <w:trHeight w:val="1758"/>
        </w:trPr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20D3C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lastRenderedPageBreak/>
              <w:t>Grafika komputerow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28924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Computer Graphic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641BD3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488C16F0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3</w:t>
            </w:r>
          </w:p>
          <w:p w14:paraId="4158D240" w14:textId="77777777" w:rsidR="002125C9" w:rsidRPr="004E39B8" w:rsidRDefault="002125C9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6ABA8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40DAB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D3776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55147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8BFF77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D44D94" w14:textId="77777777" w:rsidR="00F4798F" w:rsidRPr="004E39B8" w:rsidRDefault="00996ED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. Barań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0D5F8" w14:textId="431067B5" w:rsidR="00F4798F" w:rsidRPr="00C37928" w:rsidRDefault="00C37928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miroslaw.baranski</w:t>
            </w:r>
            <w:r w:rsidR="00AB6B40">
              <w:rPr>
                <w:rFonts w:ascii="Arial" w:eastAsia="Times New Roman" w:hAnsi="Arial" w:cs="Arial"/>
                <w:lang w:val="en-GB"/>
              </w:rPr>
              <w:t>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E0D7592" w14:textId="77777777" w:rsidR="00F4798F" w:rsidRPr="00C37928" w:rsidRDefault="00F4798F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</w:p>
        </w:tc>
      </w:tr>
      <w:tr w:rsidR="00F4798F" w:rsidRPr="004E39B8" w14:paraId="34CADB1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3E1340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Wybrane zastosowania języka Pytho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57949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Selected applications of the Python languag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BAA2E3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1807AF3E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Sem. 3</w:t>
            </w:r>
          </w:p>
          <w:p w14:paraId="79DA89A7" w14:textId="77777777" w:rsidR="006A1FA0" w:rsidRPr="004E39B8" w:rsidRDefault="006A1FA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DFCB58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88DC96" w14:textId="77777777" w:rsidR="00F4798F" w:rsidRPr="004E39B8" w:rsidRDefault="00F4798F" w:rsidP="001E710D">
            <w:pPr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835CBB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93D8A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A952D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09A21B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CDFF2" w14:textId="653CDCB3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rtur.niewiadomski@u</w:t>
            </w:r>
            <w:r w:rsidR="00353DBC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047FD3E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basic: logic, mathematics,</w:t>
            </w:r>
            <w:r w:rsidRPr="004E39B8">
              <w:rPr>
                <w:rFonts w:ascii="Arial" w:eastAsia="Times New Roman" w:hAnsi="Arial" w:cs="Arial"/>
              </w:rPr>
              <w:br/>
              <w:t>programming</w:t>
            </w:r>
          </w:p>
        </w:tc>
      </w:tr>
      <w:tr w:rsidR="00F4798F" w:rsidRPr="004E39B8" w14:paraId="5691470A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3B13C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Systemy wbudowa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32741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Embedded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35EE5C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1F06221B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4</w:t>
            </w:r>
          </w:p>
          <w:p w14:paraId="495721C0" w14:textId="77777777" w:rsidR="00F4798F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B6A894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E09D6" w14:textId="77777777" w:rsidR="00F4798F" w:rsidRPr="004E39B8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C28F1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B62FF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18203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5A1D4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Grzegorz Terlik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4E1BB5" w14:textId="322AF43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grzegorz.terlikowski@u</w:t>
            </w:r>
            <w:r w:rsidR="00353DBC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D89B27D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C/C++ programming skills.</w:t>
            </w:r>
          </w:p>
        </w:tc>
      </w:tr>
      <w:tr w:rsidR="00F4798F" w:rsidRPr="004E39B8" w14:paraId="322A50C3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5F3E8D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Podstawy przetwarzania rozproszonego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F5AA0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Fundamentals of distributed comput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7476D4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79FF8086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4</w:t>
            </w:r>
          </w:p>
          <w:p w14:paraId="59F288E4" w14:textId="77777777" w:rsidR="00F4798F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A888A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D4FDB0" w14:textId="77777777" w:rsidR="00F4798F" w:rsidRPr="004E39B8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14FD76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4C7E5E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8C892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35C82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arcin Stępni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0CE67" w14:textId="426A5239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arcin.stepniak@u</w:t>
            </w:r>
            <w:r w:rsidR="00353DBC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ECB23D3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Basic of network programming</w:t>
            </w:r>
          </w:p>
        </w:tc>
      </w:tr>
      <w:tr w:rsidR="00C37928" w:rsidRPr="004E39B8" w14:paraId="251DA01A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90D07" w14:textId="77777777" w:rsidR="00C37928" w:rsidRPr="004E39B8" w:rsidRDefault="00C37928" w:rsidP="00C379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Inżynieria o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58443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oftware engineer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4FB318" w14:textId="77777777" w:rsidR="00C37928" w:rsidRPr="004E39B8" w:rsidRDefault="00C37928" w:rsidP="00C37928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0B964E67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4</w:t>
            </w:r>
          </w:p>
          <w:p w14:paraId="204A7F1D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lastRenderedPageBreak/>
              <w:t>Letni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FB5021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lastRenderedPageBreak/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3DDE9A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180E8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0AF849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E3BE3E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6336F" w14:textId="77777777" w:rsidR="00C37928" w:rsidRPr="004E39B8" w:rsidRDefault="00C37928" w:rsidP="00C37928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J. Skaruz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EFD3CE" w14:textId="21B92A67" w:rsidR="00C37928" w:rsidRPr="004E39B8" w:rsidRDefault="00C37928" w:rsidP="00C379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Jaroslaw.skaruz@u</w:t>
            </w:r>
            <w:r w:rsidR="00353DBC">
              <w:rPr>
                <w:rFonts w:ascii="Arial" w:eastAsia="Arial" w:hAnsi="Arial" w:cs="Arial"/>
                <w:color w:val="000000"/>
              </w:rPr>
              <w:t>ws</w:t>
            </w:r>
            <w:r>
              <w:rPr>
                <w:rFonts w:ascii="Arial" w:eastAsia="Arial" w:hAnsi="Arial" w:cs="Arial"/>
                <w:color w:val="000000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B9D85AA" w14:textId="77777777" w:rsidR="00C37928" w:rsidRPr="004E39B8" w:rsidRDefault="00C37928" w:rsidP="00C37928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F4798F" w:rsidRPr="004E39B8" w14:paraId="1DE678A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3DB03" w14:textId="77777777" w:rsidR="00F4798F" w:rsidRPr="004E39B8" w:rsidRDefault="0058367B" w:rsidP="001E71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 w:rsidRPr="004E39B8">
              <w:rPr>
                <w:rFonts w:ascii="Arial" w:eastAsia="Arial" w:hAnsi="Arial" w:cs="Arial"/>
                <w:color w:val="000000"/>
              </w:rPr>
              <w:t>Wprowadzenie do systemów mobil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5EC90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Introduction to mobile systems</w:t>
            </w:r>
          </w:p>
          <w:p w14:paraId="48912E7F" w14:textId="77777777" w:rsidR="00F4798F" w:rsidRPr="004E39B8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1A458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2DFA6E28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4</w:t>
            </w:r>
          </w:p>
          <w:p w14:paraId="7B60B21E" w14:textId="77777777" w:rsidR="00F4798F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E34F0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61C7C3" w14:textId="77777777" w:rsidR="00F4798F" w:rsidRPr="004E39B8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393EE3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E4309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CE8F6D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13CAA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irosław Szaba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61072B" w14:textId="001269DD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iroslaw.szaban@u</w:t>
            </w:r>
            <w:r w:rsidR="00353DBC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E5CEC6B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gramming</w:t>
            </w:r>
          </w:p>
        </w:tc>
      </w:tr>
      <w:tr w:rsidR="00F4798F" w:rsidRPr="00843B34" w14:paraId="0D542B2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F3F7D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Platformy 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236751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Programing platfor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F5E26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6E0BBBD5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 5</w:t>
            </w:r>
          </w:p>
          <w:p w14:paraId="5331C706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AD19B5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FF725" w14:textId="77777777" w:rsidR="00F4798F" w:rsidRPr="004E39B8" w:rsidRDefault="00F4798F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78F75F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6C270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E351B" w14:textId="77777777" w:rsidR="00F4798F" w:rsidRPr="004E39B8" w:rsidRDefault="0058367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580E5F" w14:textId="77777777" w:rsidR="00F4798F" w:rsidRPr="004E39B8" w:rsidRDefault="0058367B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 Mikułowski (będzie prawdopodobnie Grzegorz Terlik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C29E1" w14:textId="5E9C366C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.mikulowski@u</w:t>
            </w:r>
            <w:r w:rsidR="00353DBC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74F6EA4" w14:textId="77777777" w:rsidR="00F4798F" w:rsidRPr="004E39B8" w:rsidRDefault="0058367B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Knowledge of the basics of web technologies and protocols (http, url, html5, CSS), knowledge of the basics of HTML5 javascript and java.</w:t>
            </w:r>
          </w:p>
        </w:tc>
      </w:tr>
      <w:tr w:rsidR="00D019F1" w:rsidRPr="00843B34" w14:paraId="45153A85" w14:textId="77777777" w:rsidTr="001E710D">
        <w:trPr>
          <w:trHeight w:val="5355"/>
        </w:trPr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0812AA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  <w:color w:val="000000"/>
              </w:rPr>
              <w:lastRenderedPageBreak/>
              <w:t>Sztuczna inteligencj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C0F6F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Artificial Intelligence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D07C90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2F4777A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 5</w:t>
            </w:r>
          </w:p>
          <w:p w14:paraId="63C7201B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279A1A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4FBFAC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8F65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00F33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3E0F6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9F124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hab. inż. Jerzy Tchórzewski, prof. uczelni - wykłady, laboratoria,</w:t>
            </w:r>
          </w:p>
          <w:p w14:paraId="05A4DFA1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gr inż. Dariusz Ruciński - laborator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3C62F" w14:textId="4AD4B7F4" w:rsidR="00D019F1" w:rsidRPr="004E39B8" w:rsidRDefault="00353DBC" w:rsidP="00353DBC">
            <w:pPr>
              <w:spacing w:before="120" w:after="120" w:line="360" w:lineRule="auto"/>
              <w:rPr>
                <w:rFonts w:ascii="Arial" w:eastAsia="Times New Roman" w:hAnsi="Arial" w:cs="Arial"/>
              </w:rPr>
            </w:pPr>
            <w:hyperlink r:id="rId6" w:history="1">
              <w:r w:rsidRPr="00EB34B2">
                <w:rPr>
                  <w:rStyle w:val="Hipercze"/>
                  <w:rFonts w:ascii="Arial" w:eastAsia="Times New Roman" w:hAnsi="Arial" w:cs="Arial"/>
                </w:rPr>
                <w:t>Jerzy.Tchorzewski@uws.edu.pl</w:t>
              </w:r>
            </w:hyperlink>
          </w:p>
          <w:p w14:paraId="7476B05E" w14:textId="1D04FDE0" w:rsidR="00D019F1" w:rsidRPr="004E39B8" w:rsidRDefault="00353DBC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hyperlink r:id="rId7" w:history="1">
              <w:r w:rsidRPr="00EB34B2">
                <w:rPr>
                  <w:rStyle w:val="Hipercze"/>
                  <w:rFonts w:ascii="Arial" w:eastAsia="Times New Roman" w:hAnsi="Arial" w:cs="Arial"/>
                </w:rPr>
                <w:t>Dariusz.Rucinski@uws.edu.pl</w:t>
              </w:r>
            </w:hyperlink>
          </w:p>
        </w:tc>
        <w:tc>
          <w:tcPr>
            <w:tcW w:w="237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14:paraId="0859084D" w14:textId="77777777" w:rsidR="00D019F1" w:rsidRPr="004E39B8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Style w:val="rynqvb"/>
                <w:rFonts w:ascii="Arial" w:hAnsi="Arial" w:cs="Arial"/>
                <w:lang w:val="en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Knowledge of the basics of mathematical logic, propositional calculus, predicate calculus, algorithms and complexity.</w:t>
            </w:r>
          </w:p>
          <w:p w14:paraId="5AA03914" w14:textId="77777777" w:rsidR="00D019F1" w:rsidRPr="004E39B8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Style w:val="rynqvb"/>
                <w:rFonts w:ascii="Arial" w:hAnsi="Arial" w:cs="Arial"/>
                <w:lang w:val="en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Knowledge of the basics of declarative programming, including the Prolog language and programming in artificial intelligence languages, such as Python</w:t>
            </w:r>
          </w:p>
          <w:p w14:paraId="4FBA9C91" w14:textId="77777777" w:rsidR="00D019F1" w:rsidRPr="004E39B8" w:rsidRDefault="00D019F1" w:rsidP="001E710D">
            <w:pPr>
              <w:pStyle w:val="Akapitzlist"/>
              <w:numPr>
                <w:ilvl w:val="0"/>
                <w:numId w:val="5"/>
              </w:numPr>
              <w:spacing w:before="100" w:after="100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3. Basics of algorithms, heuristic methods, modeling, simulation, etc.</w:t>
            </w:r>
          </w:p>
        </w:tc>
      </w:tr>
      <w:tr w:rsidR="00C37928" w:rsidRPr="004E39B8" w14:paraId="79DCF05A" w14:textId="77777777" w:rsidTr="001E710D">
        <w:trPr>
          <w:trHeight w:val="852"/>
        </w:trPr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2E3F8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Inżynieria oprogramowani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09144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oftware engineer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18DF6" w14:textId="77777777" w:rsidR="00C37928" w:rsidRPr="004E39B8" w:rsidRDefault="00C37928" w:rsidP="00C37928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33DFC8F2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 5</w:t>
            </w:r>
          </w:p>
          <w:p w14:paraId="2B2CB6B2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6988C7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B12A64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3E79E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94F18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EC3C7C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D9490D" w14:textId="77777777" w:rsidR="00C37928" w:rsidRPr="004E39B8" w:rsidRDefault="00C37928" w:rsidP="00C37928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J. Skaruz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42FB3" w14:textId="00E26A64" w:rsidR="00C37928" w:rsidRPr="004E39B8" w:rsidRDefault="00C37928" w:rsidP="00C379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88" w:lineRule="auto"/>
              <w:jc w:val="center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Jaroslaw.skaruz@u</w:t>
            </w:r>
            <w:r w:rsidR="00353DBC">
              <w:rPr>
                <w:rFonts w:ascii="Arial" w:eastAsia="Arial" w:hAnsi="Arial" w:cs="Arial"/>
                <w:color w:val="000000"/>
              </w:rPr>
              <w:t>ws</w:t>
            </w:r>
            <w:r>
              <w:rPr>
                <w:rFonts w:ascii="Arial" w:eastAsia="Arial" w:hAnsi="Arial" w:cs="Arial"/>
                <w:color w:val="000000"/>
              </w:rPr>
              <w:t>.edu.pl</w:t>
            </w:r>
          </w:p>
        </w:tc>
        <w:tc>
          <w:tcPr>
            <w:tcW w:w="23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40" w:type="dxa"/>
              <w:bottom w:w="100" w:type="dxa"/>
              <w:right w:w="40" w:type="dxa"/>
            </w:tcMar>
            <w:vAlign w:val="center"/>
          </w:tcPr>
          <w:p w14:paraId="5A368D70" w14:textId="77777777" w:rsidR="00C37928" w:rsidRPr="004E39B8" w:rsidRDefault="00C37928" w:rsidP="00C37928">
            <w:pPr>
              <w:spacing w:before="100" w:after="100"/>
              <w:ind w:left="1400" w:hanging="680"/>
              <w:jc w:val="center"/>
              <w:rPr>
                <w:rFonts w:ascii="Arial" w:eastAsia="Arial" w:hAnsi="Arial" w:cs="Arial"/>
              </w:rPr>
            </w:pPr>
          </w:p>
        </w:tc>
      </w:tr>
      <w:tr w:rsidR="00D019F1" w:rsidRPr="004E39B8" w14:paraId="0F0876A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FDB7C4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  <w:color w:val="000000"/>
              </w:rPr>
            </w:pPr>
            <w:r w:rsidRPr="004E39B8">
              <w:rPr>
                <w:rFonts w:ascii="Arial" w:eastAsia="Arial CE" w:hAnsi="Arial" w:cs="Arial"/>
                <w:color w:val="000000"/>
              </w:rPr>
              <w:lastRenderedPageBreak/>
              <w:t>Podstawy przetwarzania rozproszonego</w:t>
            </w:r>
          </w:p>
          <w:p w14:paraId="3F7F927A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23159C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Fundamentals of distributed comput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0B97F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7BD8FCF9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 5</w:t>
            </w:r>
          </w:p>
          <w:p w14:paraId="4E6DD35E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52A12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E27F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5123A6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1721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13C870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D1495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arcin Stępni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B4BD5" w14:textId="420D82CD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arcin.stepniak@u</w:t>
            </w:r>
            <w:r w:rsidR="00353DBC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D68F840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Basic of network programming</w:t>
            </w:r>
          </w:p>
        </w:tc>
      </w:tr>
      <w:tr w:rsidR="00D019F1" w:rsidRPr="00843B34" w14:paraId="185E16D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CE8D7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Komunikacja przetwarzania w chmurz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D69D5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Cloud computing communication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1CF2C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4D4586B4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 5</w:t>
            </w:r>
          </w:p>
          <w:p w14:paraId="7F4D784F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D757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15A49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D1717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BD9D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E122F6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71C00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 MIkuł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C9DD4E" w14:textId="04CEB382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.mikulowski@u</w:t>
            </w:r>
            <w:r w:rsidR="00353DBC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D3BC0BF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Knowledge of the basics of website operation, knowledge of Microsoft applications and the Windows operating system</w:t>
            </w:r>
          </w:p>
        </w:tc>
      </w:tr>
      <w:tr w:rsidR="00D019F1" w:rsidRPr="004E39B8" w14:paraId="6517D6BD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ED31A" w14:textId="77777777" w:rsidR="006A1FA0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Technologie mobilne</w:t>
            </w:r>
          </w:p>
          <w:p w14:paraId="2415719A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Or</w:t>
            </w:r>
          </w:p>
          <w:p w14:paraId="65B3DCD0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Przetwarzanie mobilne i komunikacja ruchom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2AF66C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  <w:lang w:val="en-GB"/>
              </w:rPr>
            </w:pPr>
            <w:r w:rsidRPr="004E39B8">
              <w:rPr>
                <w:rFonts w:ascii="Arial" w:eastAsia="Arial CE" w:hAnsi="Arial" w:cs="Arial"/>
                <w:lang w:val="en-GB"/>
              </w:rPr>
              <w:t>Mobile Technologies/Mobile computing and mobile communications</w:t>
            </w:r>
          </w:p>
          <w:p w14:paraId="4B3C656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  <w:lang w:val="en-GB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0BD86B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4C7A6832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 5</w:t>
            </w:r>
          </w:p>
          <w:p w14:paraId="0EFC3284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A9817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1995A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8F05B4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DAA2A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9EDFD2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FD5E7F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Mirosław Szaba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EF47E" w14:textId="64689AE9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miroslaw.szaban@u</w:t>
            </w:r>
            <w:r w:rsidR="00962831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696751E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gramming</w:t>
            </w:r>
          </w:p>
        </w:tc>
      </w:tr>
      <w:tr w:rsidR="00C37928" w:rsidRPr="004E39B8" w14:paraId="013C7129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5FE81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Modelowanie i wizualizacja grafiki 3D</w:t>
            </w:r>
          </w:p>
          <w:p w14:paraId="3B517FA4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Or</w:t>
            </w:r>
          </w:p>
          <w:p w14:paraId="409A9C2E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lastRenderedPageBreak/>
              <w:t>Rozpoznawanie obrazów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6763E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  <w:lang w:val="en-GB"/>
              </w:rPr>
            </w:pPr>
            <w:r w:rsidRPr="004E39B8">
              <w:rPr>
                <w:rFonts w:ascii="Arial" w:eastAsia="Arial CE" w:hAnsi="Arial" w:cs="Arial"/>
                <w:lang w:val="en-GB"/>
              </w:rPr>
              <w:lastRenderedPageBreak/>
              <w:t>Modeling and Visualisation 3D Graphics/Image recognition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D2E0B9" w14:textId="77777777" w:rsidR="00C37928" w:rsidRPr="004E39B8" w:rsidRDefault="00C37928" w:rsidP="00C37928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6C03D586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 5</w:t>
            </w:r>
          </w:p>
          <w:p w14:paraId="6A2357FC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3445F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2EAF2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C181C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5CDFB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BC78F" w14:textId="77777777" w:rsidR="00C37928" w:rsidRPr="004E39B8" w:rsidRDefault="00C37928" w:rsidP="00C37928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3ADB0" w14:textId="77777777" w:rsidR="00C37928" w:rsidRPr="004E39B8" w:rsidRDefault="00C37928" w:rsidP="00C37928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ndrzej Salamończy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CB12A1" w14:textId="77777777" w:rsidR="00C37928" w:rsidRPr="004E39B8" w:rsidRDefault="00C37928" w:rsidP="00C37928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  <w:p w14:paraId="7A966E38" w14:textId="4A1AF365" w:rsidR="00C37928" w:rsidRPr="004E39B8" w:rsidRDefault="00C37928" w:rsidP="00C37928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lastRenderedPageBreak/>
              <w:t>andrzej.salamonczyk@u</w:t>
            </w:r>
            <w:r w:rsidR="00962831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F6256" w14:textId="77777777" w:rsidR="00C37928" w:rsidRPr="004E39B8" w:rsidRDefault="00C37928" w:rsidP="00C37928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D019F1" w:rsidRPr="00843B34" w14:paraId="26425D4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DE560" w14:textId="77777777" w:rsidR="006A1FA0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Technologie programistyczne-systemy internetowe</w:t>
            </w:r>
          </w:p>
          <w:p w14:paraId="23E53F30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or</w:t>
            </w:r>
          </w:p>
          <w:p w14:paraId="2CB5D2F7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Technologie programistyczne-sieciwe systemy biznesow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6B2A9A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  <w:lang w:val="en-GB"/>
              </w:rPr>
            </w:pPr>
            <w:r w:rsidRPr="004E39B8">
              <w:rPr>
                <w:rFonts w:ascii="Arial" w:eastAsia="Arial CE" w:hAnsi="Arial" w:cs="Arial"/>
                <w:lang w:val="en-GB"/>
              </w:rPr>
              <w:t>Programming technologies, network business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E4879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1E3F291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 5</w:t>
            </w:r>
          </w:p>
          <w:p w14:paraId="78193199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90A24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AE8CFB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35786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5717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6FC07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F56F6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 Mikuł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47DA9C" w14:textId="13C42E9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riusz.mikulowski@u</w:t>
            </w:r>
            <w:r w:rsidR="00962831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9A51D6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Knowledge of the basics of web technologies and protocols (http, url, html5, CSS), knowledge of the basics of HTML5 javascript and java.</w:t>
            </w:r>
          </w:p>
        </w:tc>
      </w:tr>
      <w:tr w:rsidR="00D019F1" w:rsidRPr="00843B34" w14:paraId="45C5861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235A7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Programowanie zaawansowa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129F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Advanced programm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441B49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04D793AB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6</w:t>
            </w:r>
          </w:p>
          <w:p w14:paraId="5D48B9EC" w14:textId="77777777" w:rsidR="00D019F1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11726B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F4AF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CC96C3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C0A249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EB67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BCFCB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Waldemar Bartyna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F9EA7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waldemar.bartyna@gmail.com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1262278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- basic knowledge of the object-oriented programming</w:t>
            </w:r>
          </w:p>
          <w:p w14:paraId="2F05191B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- basic knowledge of the C# language</w:t>
            </w:r>
          </w:p>
          <w:p w14:paraId="71A0ED89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- knowledge of the MVC pattern.</w:t>
            </w:r>
          </w:p>
        </w:tc>
      </w:tr>
      <w:tr w:rsidR="00D019F1" w:rsidRPr="004E39B8" w14:paraId="048D852D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6C09B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ystemy baz da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07CB62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Database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2369C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0AC5C781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lastRenderedPageBreak/>
              <w:t>Sem.6</w:t>
            </w:r>
          </w:p>
          <w:p w14:paraId="6083689E" w14:textId="77777777" w:rsidR="00D019F1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515D8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lastRenderedPageBreak/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EB021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7CDE3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24685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839FA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95079B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prof. Andrzej Barcz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1B2B5" w14:textId="31D04E52" w:rsidR="00D019F1" w:rsidRPr="004E39B8" w:rsidRDefault="00247667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Andrzej.barczak@u</w:t>
            </w:r>
            <w:r w:rsidR="00962831">
              <w:rPr>
                <w:rFonts w:ascii="Arial" w:eastAsia="Times New Roman" w:hAnsi="Arial" w:cs="Arial"/>
              </w:rPr>
              <w:t>ws</w:t>
            </w:r>
            <w:r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84184B8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Knowledge of the Database.</w:t>
            </w:r>
          </w:p>
        </w:tc>
      </w:tr>
      <w:tr w:rsidR="00D019F1" w:rsidRPr="004E39B8" w14:paraId="6C3E167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3ACC6A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Bezpieczeństwo systemów internetowych i baz da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0D9C6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  <w:lang w:val="en-GB"/>
              </w:rPr>
            </w:pPr>
            <w:r w:rsidRPr="004E39B8">
              <w:rPr>
                <w:rFonts w:ascii="Arial" w:eastAsia="Arial CE" w:hAnsi="Arial" w:cs="Arial"/>
                <w:lang w:val="en-GB"/>
              </w:rPr>
              <w:t>Security of internet systems and database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F3D8B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3198FBA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6</w:t>
            </w:r>
          </w:p>
          <w:p w14:paraId="54FBF131" w14:textId="77777777" w:rsidR="00D019F1" w:rsidRPr="004E39B8" w:rsidRDefault="00034A3B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0BA5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A929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7BBD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F393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B3FA8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FFD2B" w14:textId="77777777" w:rsidR="00D019F1" w:rsidRPr="004E39B8" w:rsidRDefault="00D019F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P. Śwital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01D76" w14:textId="25052BD7" w:rsidR="00D019F1" w:rsidRPr="004E39B8" w:rsidRDefault="00D019F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piotr.switalski@u</w:t>
            </w:r>
            <w:r w:rsidR="00962831">
              <w:rPr>
                <w:rFonts w:ascii="Arial" w:eastAsia="Arial" w:hAnsi="Arial" w:cs="Arial"/>
              </w:rPr>
              <w:t>ws</w:t>
            </w:r>
            <w:r w:rsidRPr="004E39B8">
              <w:rPr>
                <w:rFonts w:ascii="Arial" w:eastAsia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C36EC3D" w14:textId="77777777" w:rsidR="00D019F1" w:rsidRPr="004E39B8" w:rsidRDefault="00D019F1" w:rsidP="001E710D">
            <w:pPr>
              <w:pStyle w:val="Akapitzlist"/>
              <w:numPr>
                <w:ilvl w:val="0"/>
                <w:numId w:val="9"/>
              </w:numPr>
              <w:spacing w:before="120"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atabases</w:t>
            </w:r>
          </w:p>
          <w:p w14:paraId="6211DF16" w14:textId="77777777" w:rsidR="00D019F1" w:rsidRPr="004E39B8" w:rsidRDefault="00D019F1" w:rsidP="001E710D">
            <w:pPr>
              <w:pStyle w:val="Akapitzlist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operating systems</w:t>
            </w:r>
          </w:p>
          <w:p w14:paraId="62A843CE" w14:textId="77777777" w:rsidR="00D019F1" w:rsidRPr="004E39B8" w:rsidRDefault="00D019F1" w:rsidP="001E710D">
            <w:pPr>
              <w:pStyle w:val="Akapitzlist"/>
              <w:numPr>
                <w:ilvl w:val="0"/>
                <w:numId w:val="9"/>
              </w:numPr>
              <w:spacing w:after="60" w:line="24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rchitecture of computer systems</w:t>
            </w:r>
          </w:p>
        </w:tc>
      </w:tr>
      <w:tr w:rsidR="00D019F1" w:rsidRPr="004E39B8" w14:paraId="7421220E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F1C5C1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Zaawansowane systemy grafiki komputerowej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C38D4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Advanced computer graphics systems</w:t>
            </w:r>
          </w:p>
          <w:p w14:paraId="235D144E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E0AE68" w14:textId="77777777" w:rsidR="00B827B8" w:rsidRPr="004E39B8" w:rsidRDefault="00B827B8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7A8F9CDA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em. 7</w:t>
            </w:r>
          </w:p>
          <w:p w14:paraId="72814590" w14:textId="77777777" w:rsidR="006A1FA0" w:rsidRPr="004E39B8" w:rsidRDefault="006A1FA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F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569494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8EE7ED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645A18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1333F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45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77BA45" w14:textId="77777777" w:rsidR="00D019F1" w:rsidRPr="004E39B8" w:rsidRDefault="00D019F1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1E6BA" w14:textId="77777777" w:rsidR="00D019F1" w:rsidRPr="004E39B8" w:rsidRDefault="00D019F1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ndrzej Salamończy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D1223" w14:textId="32EC7E9D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ndrzej.salamonczyk@u</w:t>
            </w:r>
            <w:r w:rsidR="00962831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F5D94C4" w14:textId="77777777" w:rsidR="00D019F1" w:rsidRPr="004E39B8" w:rsidRDefault="00D019F1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182600" w:rsidRPr="004E39B8" w14:paraId="78411A71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460DB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Programowanie równoległe</w:t>
            </w:r>
          </w:p>
          <w:p w14:paraId="2CA48F72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or</w:t>
            </w:r>
          </w:p>
          <w:p w14:paraId="401FD2BE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Symulacja komputerowa</w:t>
            </w:r>
          </w:p>
          <w:p w14:paraId="1FE4A40F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768F8B" w14:textId="77777777" w:rsidR="00D51E79" w:rsidRPr="00843B34" w:rsidRDefault="00182600" w:rsidP="001E710D">
            <w:pPr>
              <w:jc w:val="center"/>
              <w:rPr>
                <w:rFonts w:ascii="Arial" w:eastAsia="Arial CE" w:hAnsi="Arial" w:cs="Arial"/>
                <w:lang w:val="en-US"/>
              </w:rPr>
            </w:pPr>
            <w:r w:rsidRPr="00843B34">
              <w:rPr>
                <w:rFonts w:ascii="Arial" w:eastAsia="Arial CE" w:hAnsi="Arial" w:cs="Arial"/>
                <w:lang w:val="en-US"/>
              </w:rPr>
              <w:t>Parallel Programming</w:t>
            </w:r>
          </w:p>
          <w:p w14:paraId="5C6D94E5" w14:textId="77777777" w:rsidR="00D51E79" w:rsidRPr="00843B34" w:rsidRDefault="00D51E79" w:rsidP="001E710D">
            <w:pPr>
              <w:jc w:val="center"/>
              <w:rPr>
                <w:rFonts w:ascii="Arial" w:eastAsia="Arial CE" w:hAnsi="Arial" w:cs="Arial"/>
                <w:lang w:val="en-US"/>
              </w:rPr>
            </w:pPr>
            <w:r w:rsidRPr="00843B34">
              <w:rPr>
                <w:rFonts w:ascii="Arial" w:eastAsia="Arial CE" w:hAnsi="Arial" w:cs="Arial"/>
                <w:lang w:val="en-US"/>
              </w:rPr>
              <w:t>Or</w:t>
            </w:r>
          </w:p>
          <w:p w14:paraId="72F60761" w14:textId="77777777" w:rsidR="00182600" w:rsidRPr="00843B34" w:rsidRDefault="00182600" w:rsidP="001E710D">
            <w:pPr>
              <w:jc w:val="center"/>
              <w:rPr>
                <w:rFonts w:ascii="Arial" w:eastAsia="Arial CE" w:hAnsi="Arial" w:cs="Arial"/>
                <w:lang w:val="en-US"/>
              </w:rPr>
            </w:pPr>
            <w:r w:rsidRPr="00843B34">
              <w:rPr>
                <w:rFonts w:ascii="Arial" w:eastAsia="Arial CE" w:hAnsi="Arial" w:cs="Arial"/>
                <w:lang w:val="en-US"/>
              </w:rPr>
              <w:t xml:space="preserve"> Computer simulation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60D8C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 st. inf (inż.)</w:t>
            </w:r>
          </w:p>
          <w:p w14:paraId="28C290B3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 xml:space="preserve">Sem. </w:t>
            </w:r>
            <w:r w:rsidR="00843B34">
              <w:rPr>
                <w:rFonts w:ascii="Arial" w:eastAsia="Arial CE" w:hAnsi="Arial" w:cs="Arial"/>
              </w:rPr>
              <w:t>4</w:t>
            </w:r>
          </w:p>
          <w:p w14:paraId="4B35D887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</w:t>
            </w:r>
            <w:r w:rsidR="00843B34">
              <w:rPr>
                <w:rFonts w:ascii="Arial" w:eastAsia="Times New Roman" w:hAnsi="Arial" w:cs="Arial"/>
              </w:rPr>
              <w:t>S</w:t>
            </w:r>
            <w:r w:rsidRPr="004E39B8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810A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nf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236035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2EA999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1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2D0BFB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154E8" w14:textId="77777777" w:rsidR="00182600" w:rsidRPr="004E39B8" w:rsidRDefault="00182600" w:rsidP="001E710D">
            <w:pPr>
              <w:jc w:val="center"/>
              <w:rPr>
                <w:rFonts w:ascii="Arial" w:eastAsia="Arial CE" w:hAnsi="Arial" w:cs="Arial"/>
              </w:rPr>
            </w:pPr>
            <w:r w:rsidRPr="004E39B8">
              <w:rPr>
                <w:rFonts w:ascii="Arial" w:eastAsia="Arial CE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30F03" w14:textId="77777777" w:rsidR="00182600" w:rsidRPr="004E39B8" w:rsidRDefault="0018260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Szaba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3D1E9" w14:textId="24DF1136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szaban</w:t>
            </w:r>
            <w:r w:rsidR="00962831">
              <w:rPr>
                <w:rFonts w:ascii="Arial" w:eastAsia="Times New Roman" w:hAnsi="Arial" w:cs="Arial"/>
                <w:lang w:val="en-GB"/>
              </w:rPr>
              <w:t>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B88C02B" w14:textId="77777777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bookmarkStart w:id="0" w:name="_heading=h.gjdgxs" w:colFirst="0" w:colLast="0"/>
            <w:bookmarkEnd w:id="0"/>
            <w:r w:rsidRPr="004E39B8">
              <w:rPr>
                <w:rFonts w:ascii="Arial" w:eastAsia="Times New Roman" w:hAnsi="Arial" w:cs="Arial"/>
              </w:rPr>
              <w:t>-programming in C++</w:t>
            </w:r>
          </w:p>
        </w:tc>
      </w:tr>
      <w:tr w:rsidR="00182600" w:rsidRPr="004E39B8" w14:paraId="3DB1A59A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065BF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Obliczenia naukowe i metody numerycz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6C449A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Scientific calculations and numerical method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0974A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5208FFCC" w14:textId="77777777" w:rsidR="003F6922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Sem. 1 </w:t>
            </w:r>
          </w:p>
          <w:p w14:paraId="3E4A1026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5A4FE1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74EEB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B6197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BBBDFD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2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746E79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EF073" w14:textId="77777777" w:rsidR="00182600" w:rsidRPr="004E39B8" w:rsidRDefault="0018260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Szaba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1B331B" w14:textId="70581DA8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</w:t>
            </w:r>
            <w:r w:rsidRPr="004E39B8">
              <w:rPr>
                <w:rFonts w:ascii="Arial" w:eastAsia="Times New Roman" w:hAnsi="Arial" w:cs="Arial"/>
                <w:lang w:val="en-GB"/>
              </w:rPr>
              <w:lastRenderedPageBreak/>
              <w:t>szaban</w:t>
            </w:r>
            <w:r w:rsidR="00962831">
              <w:rPr>
                <w:rFonts w:ascii="Arial" w:eastAsia="Times New Roman" w:hAnsi="Arial" w:cs="Arial"/>
                <w:lang w:val="en-GB"/>
              </w:rPr>
              <w:t>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C849004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lastRenderedPageBreak/>
              <w:t>-programming</w:t>
            </w:r>
          </w:p>
          <w:p w14:paraId="4495B0EF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mathematical analysis</w:t>
            </w:r>
          </w:p>
        </w:tc>
      </w:tr>
      <w:tr w:rsidR="000A2501" w:rsidRPr="004E39B8" w14:paraId="622AECC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AEA8C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Modelowanie i analiza systemów informatyczn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4E264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Modeling and analysis of IT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DCE87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5588CD5C" w14:textId="77777777" w:rsidR="003F6922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Sem. 1 </w:t>
            </w:r>
          </w:p>
          <w:p w14:paraId="7C3B303A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B61583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64008E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629BE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2C35EA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D2E51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6D13C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M. Pil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5D5A5" w14:textId="06D37D34" w:rsidR="000A2501" w:rsidRPr="004E39B8" w:rsidRDefault="00C37928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ek.pilski@u</w:t>
            </w:r>
            <w:r w:rsidR="009965BC">
              <w:rPr>
                <w:rFonts w:ascii="Arial" w:eastAsia="Arial" w:hAnsi="Arial" w:cs="Arial"/>
              </w:rPr>
              <w:t>ws</w:t>
            </w:r>
            <w:r>
              <w:rPr>
                <w:rFonts w:ascii="Arial" w:eastAsia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CB1F5AE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żynieria oprogramowania</w:t>
            </w:r>
          </w:p>
        </w:tc>
      </w:tr>
      <w:tr w:rsidR="000A2501" w:rsidRPr="004E39B8" w14:paraId="6A6479D0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A5C98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Sieci i systemy wirtual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F05F1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Networks and virtual system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A3B668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1A99950A" w14:textId="77777777" w:rsidR="003F6922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Sem. 1 </w:t>
            </w:r>
          </w:p>
          <w:p w14:paraId="10F771A2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F14E3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13BC8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F301D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2594CF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CAC5F4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90C0A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G. Terlikow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FB2C7" w14:textId="618BFA9E" w:rsidR="000A2501" w:rsidRPr="004E39B8" w:rsidRDefault="00A30359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Grzegorz.terlikowski</w:t>
            </w:r>
            <w:r w:rsidR="009965BC">
              <w:rPr>
                <w:rFonts w:ascii="Arial" w:eastAsia="Arial" w:hAnsi="Arial" w:cs="Arial"/>
              </w:rPr>
              <w:t>@uws</w:t>
            </w:r>
            <w:r w:rsidRPr="004E39B8">
              <w:rPr>
                <w:rFonts w:ascii="Arial" w:eastAsia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1AA3949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</w:p>
        </w:tc>
      </w:tr>
      <w:tr w:rsidR="000A2501" w:rsidRPr="00843B34" w14:paraId="7E196BFC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A207AA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Metody inteligentnej optymalizacj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0CDC34" w14:textId="77777777" w:rsidR="000A2501" w:rsidRPr="004E39B8" w:rsidRDefault="00D51E79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D51E79">
              <w:rPr>
                <w:rFonts w:ascii="Arial" w:eastAsia="Arial" w:hAnsi="Arial" w:cs="Arial"/>
              </w:rPr>
              <w:t>Intelligent optimization method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86964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3AA00B81" w14:textId="77777777" w:rsidR="003F6922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Sem. 1 </w:t>
            </w:r>
          </w:p>
          <w:p w14:paraId="28E62D1B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D2519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50414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5A3E7E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C4FB3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2A5D78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09D76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M. Szaba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57BAE" w14:textId="094CA12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miroslaw.szaban@</w:t>
            </w:r>
            <w:r w:rsidR="009965BC">
              <w:rPr>
                <w:rFonts w:ascii="Arial" w:eastAsia="Arial" w:hAnsi="Arial" w:cs="Arial"/>
              </w:rPr>
              <w:t>uws</w:t>
            </w:r>
            <w:r w:rsidRPr="004E39B8">
              <w:rPr>
                <w:rFonts w:ascii="Arial" w:eastAsia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D568472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programming</w:t>
            </w:r>
          </w:p>
          <w:p w14:paraId="0B23F923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basics of mathematical analysis</w:t>
            </w:r>
          </w:p>
        </w:tc>
      </w:tr>
      <w:tr w:rsidR="000A2501" w:rsidRPr="00843B34" w14:paraId="3449174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08C32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Programowanie UX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F3880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UX design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75446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66F8F019" w14:textId="77777777" w:rsidR="003F6922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Sem. 1 </w:t>
            </w:r>
          </w:p>
          <w:p w14:paraId="771FD3C8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CA4A8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58464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4D57C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FEB1C5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67D1F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B150F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M. Stępni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3B198" w14:textId="39C135C6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marcin.stepniak@u</w:t>
            </w:r>
            <w:r w:rsidR="009965BC">
              <w:rPr>
                <w:rFonts w:ascii="Arial" w:eastAsia="Arial" w:hAnsi="Arial" w:cs="Arial"/>
              </w:rPr>
              <w:t>ws</w:t>
            </w:r>
            <w:r w:rsidRPr="004E39B8">
              <w:rPr>
                <w:rFonts w:ascii="Arial" w:eastAsia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51098E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1. Knowledge of computer graphics and human-computer communication.</w:t>
            </w:r>
          </w:p>
          <w:p w14:paraId="1FE877D0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2. Knowledge and skills in software engineering.</w:t>
            </w:r>
          </w:p>
        </w:tc>
      </w:tr>
      <w:tr w:rsidR="000A2501" w:rsidRPr="00843B34" w14:paraId="1B62E8B4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0E6816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lastRenderedPageBreak/>
              <w:t>Internet rzeczy i sterowanie robotami (do wyboru)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BC12C6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Internet of things and robotic control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8F64A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7A7D7635" w14:textId="77777777" w:rsidR="003F6922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Sem. 1 </w:t>
            </w:r>
          </w:p>
          <w:p w14:paraId="3A2CBCE0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S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6AD52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41BB9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E8687E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D6CE8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F6E5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77746" w14:textId="77777777" w:rsidR="000A2501" w:rsidRPr="004E39B8" w:rsidRDefault="000A2501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M. Stępnia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07883B" w14:textId="7AAEDC19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marcin.stepniak@u</w:t>
            </w:r>
            <w:r w:rsidR="009965BC">
              <w:rPr>
                <w:rFonts w:ascii="Arial" w:eastAsia="Arial" w:hAnsi="Arial" w:cs="Arial"/>
              </w:rPr>
              <w:t>ws</w:t>
            </w:r>
            <w:r w:rsidRPr="004E39B8">
              <w:rPr>
                <w:rFonts w:ascii="Arial" w:eastAsia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F020411" w14:textId="77777777" w:rsidR="000A2501" w:rsidRPr="004E39B8" w:rsidRDefault="000A2501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Basic programming skills in Python or C++</w:t>
            </w:r>
          </w:p>
        </w:tc>
      </w:tr>
      <w:tr w:rsidR="00182600" w:rsidRPr="004E39B8" w14:paraId="6AB4D982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8603C7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Badania operacyjne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BC095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Operational research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8056D" w14:textId="77777777" w:rsidR="00182600" w:rsidRPr="00843B34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>II st.(MUZ)</w:t>
            </w:r>
          </w:p>
          <w:p w14:paraId="7764CC49" w14:textId="77777777" w:rsidR="003F6922" w:rsidRPr="00843B34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 xml:space="preserve">Sem. 2 </w:t>
            </w:r>
          </w:p>
          <w:p w14:paraId="70FDF45E" w14:textId="77777777" w:rsidR="00182600" w:rsidRPr="00843B34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>(</w:t>
            </w:r>
            <w:r w:rsidR="00843B34" w:rsidRPr="00843B34">
              <w:rPr>
                <w:rFonts w:ascii="Arial" w:eastAsia="Times New Roman" w:hAnsi="Arial" w:cs="Arial"/>
                <w:lang w:val="en-US"/>
              </w:rPr>
              <w:t>F</w:t>
            </w:r>
            <w:r w:rsidRPr="00843B34">
              <w:rPr>
                <w:rFonts w:ascii="Arial" w:eastAsia="Times New Roman" w:hAnsi="Arial" w:cs="Arial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94BC73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0E5CD2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BC459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85EED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2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E86B6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2BB12" w14:textId="77777777" w:rsidR="00182600" w:rsidRPr="004E39B8" w:rsidRDefault="0018260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Szaba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2FA245" w14:textId="2824E8FD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szaban</w:t>
            </w:r>
            <w:r w:rsidR="009965BC">
              <w:rPr>
                <w:rFonts w:ascii="Arial" w:eastAsia="Times New Roman" w:hAnsi="Arial" w:cs="Arial"/>
                <w:lang w:val="en-GB"/>
              </w:rPr>
              <w:t>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70E6F0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 programming</w:t>
            </w:r>
          </w:p>
          <w:p w14:paraId="66587607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mathematical analysis</w:t>
            </w:r>
          </w:p>
        </w:tc>
      </w:tr>
      <w:tr w:rsidR="005D42B3" w:rsidRPr="00843B34" w14:paraId="3E1900DD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0950CE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hAnsi="Arial" w:cs="Arial"/>
                <w:lang w:val="en-GB"/>
              </w:rPr>
              <w:t>Cloud computing: programming and security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DBCFC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hAnsi="Arial" w:cs="Arial"/>
                <w:lang w:val="en-GB"/>
              </w:rPr>
              <w:t>Cloud computing: programming and security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F7FAB2" w14:textId="77777777" w:rsidR="005D42B3" w:rsidRPr="00843B34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>II st.(MUZ)</w:t>
            </w:r>
          </w:p>
          <w:p w14:paraId="33594EEA" w14:textId="77777777" w:rsidR="003F6922" w:rsidRPr="00843B34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 xml:space="preserve">Sem. 2 </w:t>
            </w:r>
          </w:p>
          <w:p w14:paraId="04352F18" w14:textId="77777777" w:rsidR="005D42B3" w:rsidRPr="00843B34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>(</w:t>
            </w:r>
            <w:r w:rsidR="00843B34" w:rsidRPr="00843B34">
              <w:rPr>
                <w:rFonts w:ascii="Arial" w:eastAsia="Times New Roman" w:hAnsi="Arial" w:cs="Arial"/>
                <w:lang w:val="en-US"/>
              </w:rPr>
              <w:t>F</w:t>
            </w:r>
            <w:r w:rsidRPr="00843B34">
              <w:rPr>
                <w:rFonts w:ascii="Arial" w:eastAsia="Times New Roman" w:hAnsi="Arial" w:cs="Arial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5C5528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A42A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15C7C9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9E2C7B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D48F3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432B8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Artur Niewiadom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AAFA2" w14:textId="7945B654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artur.niewiadomski@u</w:t>
            </w:r>
            <w:r w:rsidR="009965BC">
              <w:rPr>
                <w:rFonts w:ascii="Arial" w:eastAsia="Arial" w:hAnsi="Arial" w:cs="Arial"/>
              </w:rPr>
              <w:t>ws</w:t>
            </w:r>
            <w:r w:rsidRPr="004E39B8">
              <w:rPr>
                <w:rFonts w:ascii="Arial" w:eastAsia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D50BE2E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 advanced programming</w:t>
            </w:r>
          </w:p>
          <w:p w14:paraId="2D9CCCDE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 cloud basics</w:t>
            </w:r>
          </w:p>
          <w:p w14:paraId="736C3889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 networking</w:t>
            </w:r>
          </w:p>
          <w:p w14:paraId="19C1E272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  <w:lang w:val="en-GB"/>
              </w:rPr>
            </w:pPr>
            <w:r w:rsidRPr="004E39B8">
              <w:rPr>
                <w:rFonts w:ascii="Arial" w:eastAsia="Arial" w:hAnsi="Arial" w:cs="Arial"/>
                <w:lang w:val="en-GB"/>
              </w:rPr>
              <w:t>- security basics</w:t>
            </w:r>
          </w:p>
        </w:tc>
      </w:tr>
      <w:tr w:rsidR="005D42B3" w:rsidRPr="004E39B8" w14:paraId="7B75F905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2E2C5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Bazy danych NoSQL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27A29" w14:textId="77777777" w:rsidR="005D42B3" w:rsidRPr="004E39B8" w:rsidRDefault="00D51E79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D51E79">
              <w:rPr>
                <w:rFonts w:ascii="Arial" w:eastAsia="Arial" w:hAnsi="Arial" w:cs="Arial"/>
              </w:rPr>
              <w:t>NoSQL database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151B29" w14:textId="77777777" w:rsidR="005D42B3" w:rsidRPr="00843B34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>II st.(MUZ)</w:t>
            </w:r>
          </w:p>
          <w:p w14:paraId="5FBFCA70" w14:textId="77777777" w:rsidR="003F6922" w:rsidRPr="00843B34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 xml:space="preserve">Sem. 2 </w:t>
            </w:r>
          </w:p>
          <w:p w14:paraId="5BC6081F" w14:textId="77777777" w:rsidR="005D42B3" w:rsidRPr="00843B34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>(</w:t>
            </w:r>
            <w:r w:rsidR="00843B34" w:rsidRPr="00843B34">
              <w:rPr>
                <w:rFonts w:ascii="Arial" w:eastAsia="Times New Roman" w:hAnsi="Arial" w:cs="Arial"/>
                <w:lang w:val="en-US"/>
              </w:rPr>
              <w:t>F</w:t>
            </w:r>
            <w:r w:rsidRPr="00843B34">
              <w:rPr>
                <w:rFonts w:ascii="Arial" w:eastAsia="Times New Roman" w:hAnsi="Arial" w:cs="Arial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27A82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2A09F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28D3F9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58B39F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EFD580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DE47ED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r P. Świtalski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9F9F4" w14:textId="6D2B76CD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piotr.switalski@u</w:t>
            </w:r>
            <w:r w:rsidR="001817CA">
              <w:rPr>
                <w:rFonts w:ascii="Arial" w:eastAsia="Arial" w:hAnsi="Arial" w:cs="Arial"/>
              </w:rPr>
              <w:t>ws</w:t>
            </w:r>
            <w:r w:rsidRPr="004E39B8">
              <w:rPr>
                <w:rFonts w:ascii="Arial" w:eastAsia="Arial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37701F2" w14:textId="77777777" w:rsidR="005D42B3" w:rsidRPr="004E39B8" w:rsidRDefault="005D42B3" w:rsidP="001E710D">
            <w:pPr>
              <w:numPr>
                <w:ilvl w:val="0"/>
                <w:numId w:val="10"/>
              </w:numPr>
              <w:spacing w:before="120" w:after="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databases</w:t>
            </w:r>
          </w:p>
          <w:p w14:paraId="679287F0" w14:textId="77777777" w:rsidR="005D42B3" w:rsidRPr="004E39B8" w:rsidRDefault="005D42B3" w:rsidP="001E710D">
            <w:pPr>
              <w:numPr>
                <w:ilvl w:val="0"/>
                <w:numId w:val="10"/>
              </w:numPr>
              <w:spacing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operating systems</w:t>
            </w:r>
          </w:p>
        </w:tc>
      </w:tr>
      <w:tr w:rsidR="00182600" w:rsidRPr="004E39B8" w14:paraId="01B42EB6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F382A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 xml:space="preserve">Przetwarzanie dużych </w:t>
            </w:r>
            <w:r w:rsidRPr="004E39B8">
              <w:rPr>
                <w:rFonts w:ascii="Arial" w:hAnsi="Arial" w:cs="Arial"/>
              </w:rPr>
              <w:lastRenderedPageBreak/>
              <w:t>zbiorów danych</w:t>
            </w:r>
          </w:p>
          <w:p w14:paraId="497A8D22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851E26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lastRenderedPageBreak/>
              <w:t>Big data processing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E29EF9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II st.(MUZ)</w:t>
            </w:r>
          </w:p>
          <w:p w14:paraId="6EF9AA5E" w14:textId="77777777" w:rsidR="003F6922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 xml:space="preserve">Sem. 2 </w:t>
            </w:r>
          </w:p>
          <w:p w14:paraId="7B09D859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(</w:t>
            </w:r>
            <w:r w:rsidR="00843B34">
              <w:rPr>
                <w:rFonts w:ascii="Arial" w:eastAsia="Times New Roman" w:hAnsi="Arial" w:cs="Arial"/>
              </w:rPr>
              <w:t>F</w:t>
            </w:r>
            <w:r w:rsidRPr="004E39B8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BDC671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72BD7B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C0F1E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CE045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747FE5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5B6350" w14:textId="77777777" w:rsidR="00182600" w:rsidRPr="004E39B8" w:rsidRDefault="0018260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Szaba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FDB5EC" w14:textId="5B76FCCA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</w:t>
            </w:r>
            <w:r w:rsidRPr="004E39B8">
              <w:rPr>
                <w:rFonts w:ascii="Arial" w:eastAsia="Times New Roman" w:hAnsi="Arial" w:cs="Arial"/>
                <w:lang w:val="en-GB"/>
              </w:rPr>
              <w:lastRenderedPageBreak/>
              <w:t>szaban</w:t>
            </w:r>
            <w:r w:rsidR="001817CA">
              <w:rPr>
                <w:rFonts w:ascii="Arial" w:eastAsia="Times New Roman" w:hAnsi="Arial" w:cs="Arial"/>
                <w:lang w:val="en-GB"/>
              </w:rPr>
              <w:t>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13911FA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lastRenderedPageBreak/>
              <w:t>-programming</w:t>
            </w:r>
          </w:p>
          <w:p w14:paraId="0573653D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objective programming</w:t>
            </w:r>
          </w:p>
          <w:p w14:paraId="36FF783B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lastRenderedPageBreak/>
              <w:t>-statistics</w:t>
            </w:r>
          </w:p>
        </w:tc>
      </w:tr>
      <w:tr w:rsidR="00182600" w:rsidRPr="004E39B8" w14:paraId="2D3B16D7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0A3FA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lastRenderedPageBreak/>
              <w:t>Uczenie głębokich sieci neuronowych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4F9FF1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Deep neural networks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79D2B" w14:textId="77777777" w:rsidR="00182600" w:rsidRPr="00843B34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>II st.(MUZ)</w:t>
            </w:r>
          </w:p>
          <w:p w14:paraId="18155271" w14:textId="77777777" w:rsidR="003F6922" w:rsidRPr="00843B34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 xml:space="preserve">Sem. 2 </w:t>
            </w:r>
          </w:p>
          <w:p w14:paraId="05086809" w14:textId="77777777" w:rsidR="00182600" w:rsidRPr="00843B34" w:rsidRDefault="00182600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843B34">
              <w:rPr>
                <w:rFonts w:ascii="Arial" w:eastAsia="Times New Roman" w:hAnsi="Arial" w:cs="Arial"/>
                <w:lang w:val="en-US"/>
              </w:rPr>
              <w:t>(</w:t>
            </w:r>
            <w:r w:rsidR="00843B34" w:rsidRPr="00843B34">
              <w:rPr>
                <w:rFonts w:ascii="Arial" w:eastAsia="Times New Roman" w:hAnsi="Arial" w:cs="Arial"/>
                <w:lang w:val="en-US"/>
              </w:rPr>
              <w:t>F</w:t>
            </w:r>
            <w:r w:rsidRPr="00843B34">
              <w:rPr>
                <w:rFonts w:ascii="Arial" w:eastAsia="Times New Roman" w:hAnsi="Arial" w:cs="Arial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BD07A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99C6E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30613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CBFC7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A5E399" w14:textId="77777777" w:rsidR="00182600" w:rsidRPr="004E39B8" w:rsidRDefault="00182600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9482A" w14:textId="77777777" w:rsidR="00182600" w:rsidRPr="004E39B8" w:rsidRDefault="00182600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Dr A. Wawrzyńczak-Szaban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23618" w14:textId="2D915F39" w:rsidR="00182600" w:rsidRPr="004E39B8" w:rsidRDefault="00182600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  <w:lang w:val="en-GB"/>
              </w:rPr>
            </w:pPr>
            <w:r w:rsidRPr="004E39B8">
              <w:rPr>
                <w:rFonts w:ascii="Arial" w:eastAsia="Times New Roman" w:hAnsi="Arial" w:cs="Arial"/>
                <w:lang w:val="en-GB"/>
              </w:rPr>
              <w:t>anna.wawrzynczak-szaban</w:t>
            </w:r>
            <w:r w:rsidR="001817CA">
              <w:rPr>
                <w:rFonts w:ascii="Arial" w:eastAsia="Times New Roman" w:hAnsi="Arial" w:cs="Arial"/>
                <w:lang w:val="en-GB"/>
              </w:rPr>
              <w:t>@uws</w:t>
            </w:r>
            <w:r w:rsidRPr="004E39B8">
              <w:rPr>
                <w:rFonts w:ascii="Arial" w:eastAsia="Times New Roman" w:hAnsi="Arial" w:cs="Arial"/>
                <w:lang w:val="en-GB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2121176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programming</w:t>
            </w:r>
          </w:p>
          <w:p w14:paraId="5A348E11" w14:textId="77777777" w:rsidR="00182600" w:rsidRPr="004E39B8" w:rsidRDefault="00182600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-objective programming</w:t>
            </w:r>
          </w:p>
        </w:tc>
      </w:tr>
      <w:tr w:rsidR="005D42B3" w:rsidRPr="004E39B8" w14:paraId="2AB31172" w14:textId="77777777" w:rsidTr="001E710D"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E808D3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Widzenie komputerowe</w:t>
            </w:r>
          </w:p>
          <w:p w14:paraId="36A774DF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B7045" w14:textId="77777777" w:rsidR="005D42B3" w:rsidRPr="004E39B8" w:rsidRDefault="0053105A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Style w:val="rynqvb"/>
                <w:rFonts w:ascii="Arial" w:hAnsi="Arial" w:cs="Arial"/>
                <w:lang w:val="en"/>
              </w:rPr>
              <w:t>Computer vision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4ED810" w14:textId="77777777" w:rsidR="005D42B3" w:rsidRPr="00026221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026221">
              <w:rPr>
                <w:rFonts w:ascii="Arial" w:eastAsia="Times New Roman" w:hAnsi="Arial" w:cs="Arial"/>
                <w:lang w:val="en-US"/>
              </w:rPr>
              <w:t>II st.(MUZ)</w:t>
            </w:r>
          </w:p>
          <w:p w14:paraId="1BC3C537" w14:textId="77777777" w:rsidR="003F6922" w:rsidRPr="00026221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026221">
              <w:rPr>
                <w:rFonts w:ascii="Arial" w:eastAsia="Times New Roman" w:hAnsi="Arial" w:cs="Arial"/>
                <w:lang w:val="en-US"/>
              </w:rPr>
              <w:t xml:space="preserve">Sem. 2 </w:t>
            </w:r>
          </w:p>
          <w:p w14:paraId="40719BEF" w14:textId="77777777" w:rsidR="005D42B3" w:rsidRPr="00026221" w:rsidRDefault="005D42B3" w:rsidP="001E710D">
            <w:pPr>
              <w:spacing w:before="120" w:after="120" w:line="288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026221">
              <w:rPr>
                <w:rFonts w:ascii="Arial" w:eastAsia="Times New Roman" w:hAnsi="Arial" w:cs="Arial"/>
                <w:lang w:val="en-US"/>
              </w:rPr>
              <w:t>(</w:t>
            </w:r>
            <w:r w:rsidR="00843B34" w:rsidRPr="00026221">
              <w:rPr>
                <w:rFonts w:ascii="Arial" w:eastAsia="Times New Roman" w:hAnsi="Arial" w:cs="Arial"/>
                <w:lang w:val="en-US"/>
              </w:rPr>
              <w:t>F</w:t>
            </w:r>
            <w:r w:rsidRPr="00026221">
              <w:rPr>
                <w:rFonts w:ascii="Arial" w:eastAsia="Times New Roman" w:hAnsi="Arial" w:cs="Arial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7E834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Inf.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3FE90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9B4D4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0</w:t>
            </w:r>
          </w:p>
        </w:tc>
        <w:tc>
          <w:tcPr>
            <w:tcW w:w="70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3AECAD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24</w:t>
            </w:r>
          </w:p>
        </w:tc>
        <w:tc>
          <w:tcPr>
            <w:tcW w:w="70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968382" w14:textId="77777777" w:rsidR="005D42B3" w:rsidRPr="004E39B8" w:rsidRDefault="005D42B3" w:rsidP="001E710D">
            <w:pPr>
              <w:spacing w:before="120" w:after="120" w:line="288" w:lineRule="auto"/>
              <w:jc w:val="center"/>
              <w:rPr>
                <w:rFonts w:ascii="Arial" w:hAnsi="Arial" w:cs="Arial"/>
              </w:rPr>
            </w:pPr>
            <w:r w:rsidRPr="004E39B8">
              <w:rPr>
                <w:rFonts w:ascii="Arial" w:hAnsi="Arial" w:cs="Arial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00A30" w14:textId="77777777" w:rsidR="005D42B3" w:rsidRPr="004E39B8" w:rsidRDefault="005D42B3" w:rsidP="001E710D">
            <w:pPr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ndrzej Salamończyk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3A5DC" w14:textId="6AFCB72D" w:rsidR="005D42B3" w:rsidRPr="004E39B8" w:rsidRDefault="005D42B3" w:rsidP="001E710D">
            <w:pPr>
              <w:spacing w:before="120" w:after="120" w:line="360" w:lineRule="auto"/>
              <w:jc w:val="center"/>
              <w:rPr>
                <w:rFonts w:ascii="Arial" w:eastAsia="Times New Roman" w:hAnsi="Arial" w:cs="Arial"/>
              </w:rPr>
            </w:pPr>
            <w:r w:rsidRPr="004E39B8">
              <w:rPr>
                <w:rFonts w:ascii="Arial" w:eastAsia="Times New Roman" w:hAnsi="Arial" w:cs="Arial"/>
              </w:rPr>
              <w:t>andrzej.salamonczyk@u</w:t>
            </w:r>
            <w:r w:rsidR="001817CA">
              <w:rPr>
                <w:rFonts w:ascii="Arial" w:eastAsia="Times New Roman" w:hAnsi="Arial" w:cs="Arial"/>
              </w:rPr>
              <w:t>ws</w:t>
            </w:r>
            <w:r w:rsidRPr="004E39B8">
              <w:rPr>
                <w:rFonts w:ascii="Arial" w:eastAsia="Times New Roman" w:hAnsi="Arial" w:cs="Arial"/>
              </w:rPr>
              <w:t>.edu.pl</w:t>
            </w:r>
          </w:p>
        </w:tc>
        <w:tc>
          <w:tcPr>
            <w:tcW w:w="2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C8EBB45" w14:textId="77777777" w:rsidR="005D42B3" w:rsidRPr="004E39B8" w:rsidRDefault="005D42B3" w:rsidP="001E710D">
            <w:pPr>
              <w:spacing w:before="120" w:after="240" w:line="288" w:lineRule="auto"/>
              <w:jc w:val="center"/>
              <w:rPr>
                <w:rFonts w:ascii="Arial" w:eastAsia="Arial" w:hAnsi="Arial" w:cs="Arial"/>
              </w:rPr>
            </w:pPr>
            <w:r w:rsidRPr="004E39B8">
              <w:rPr>
                <w:rFonts w:ascii="Arial" w:eastAsia="Arial" w:hAnsi="Arial" w:cs="Arial"/>
              </w:rPr>
              <w:t>Programming in Python</w:t>
            </w:r>
          </w:p>
        </w:tc>
      </w:tr>
    </w:tbl>
    <w:p w14:paraId="32B111EA" w14:textId="77777777" w:rsidR="00F4798F" w:rsidRPr="004E39B8" w:rsidRDefault="0058367B">
      <w:pPr>
        <w:tabs>
          <w:tab w:val="left" w:pos="3544"/>
        </w:tabs>
        <w:ind w:left="3540"/>
        <w:rPr>
          <w:rFonts w:ascii="Arial" w:hAnsi="Arial" w:cs="Arial"/>
          <w:lang w:val="en-GB"/>
        </w:rPr>
      </w:pPr>
      <w:r w:rsidRPr="004E39B8">
        <w:rPr>
          <w:rFonts w:ascii="Arial" w:hAnsi="Arial" w:cs="Arial"/>
          <w:lang w:val="en-GB"/>
        </w:rPr>
        <w:t>(F) – fall semester, starts in October</w:t>
      </w:r>
    </w:p>
    <w:p w14:paraId="4E090D22" w14:textId="77777777" w:rsidR="00F4798F" w:rsidRPr="004E39B8" w:rsidRDefault="0058367B">
      <w:pPr>
        <w:tabs>
          <w:tab w:val="left" w:pos="3544"/>
        </w:tabs>
        <w:ind w:left="3540"/>
        <w:rPr>
          <w:rFonts w:ascii="Arial" w:hAnsi="Arial" w:cs="Arial"/>
          <w:lang w:val="en-GB"/>
        </w:rPr>
      </w:pPr>
      <w:r w:rsidRPr="004E39B8">
        <w:rPr>
          <w:rFonts w:ascii="Arial" w:hAnsi="Arial" w:cs="Arial"/>
          <w:lang w:val="en-GB"/>
        </w:rPr>
        <w:t>(S) - summer semester, starts in February</w:t>
      </w:r>
    </w:p>
    <w:sectPr w:rsidR="00F4798F" w:rsidRPr="004E39B8">
      <w:pgSz w:w="16838" w:h="11906" w:orient="landscape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E04A6"/>
    <w:multiLevelType w:val="hybridMultilevel"/>
    <w:tmpl w:val="6C72DA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90790"/>
    <w:multiLevelType w:val="hybridMultilevel"/>
    <w:tmpl w:val="BBA2BAA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9262A9"/>
    <w:multiLevelType w:val="hybridMultilevel"/>
    <w:tmpl w:val="62B07E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66BE3"/>
    <w:multiLevelType w:val="multilevel"/>
    <w:tmpl w:val="6AE655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9953F3C"/>
    <w:multiLevelType w:val="multilevel"/>
    <w:tmpl w:val="31E4627C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41D721D8"/>
    <w:multiLevelType w:val="hybridMultilevel"/>
    <w:tmpl w:val="236EA0F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E91057"/>
    <w:multiLevelType w:val="hybridMultilevel"/>
    <w:tmpl w:val="0AD00C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ADB601D"/>
    <w:multiLevelType w:val="multilevel"/>
    <w:tmpl w:val="1354F40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1B23EE8"/>
    <w:multiLevelType w:val="hybridMultilevel"/>
    <w:tmpl w:val="59D2225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7F410A"/>
    <w:multiLevelType w:val="hybridMultilevel"/>
    <w:tmpl w:val="BFBABF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9680400">
    <w:abstractNumId w:val="7"/>
  </w:num>
  <w:num w:numId="2" w16cid:durableId="1229340288">
    <w:abstractNumId w:val="3"/>
  </w:num>
  <w:num w:numId="3" w16cid:durableId="908610140">
    <w:abstractNumId w:val="6"/>
  </w:num>
  <w:num w:numId="4" w16cid:durableId="290865934">
    <w:abstractNumId w:val="0"/>
  </w:num>
  <w:num w:numId="5" w16cid:durableId="1884250941">
    <w:abstractNumId w:val="5"/>
  </w:num>
  <w:num w:numId="6" w16cid:durableId="1975796746">
    <w:abstractNumId w:val="9"/>
  </w:num>
  <w:num w:numId="7" w16cid:durableId="182481548">
    <w:abstractNumId w:val="8"/>
  </w:num>
  <w:num w:numId="8" w16cid:durableId="1617105136">
    <w:abstractNumId w:val="2"/>
  </w:num>
  <w:num w:numId="9" w16cid:durableId="1474328795">
    <w:abstractNumId w:val="1"/>
  </w:num>
  <w:num w:numId="10" w16cid:durableId="20065861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zAxtjQyMDIyMTFV0lEKTi0uzszPAykwrgUAzyEuJiwAAAA="/>
  </w:docVars>
  <w:rsids>
    <w:rsidRoot w:val="00F4798F"/>
    <w:rsid w:val="00026221"/>
    <w:rsid w:val="00034A3B"/>
    <w:rsid w:val="000A2501"/>
    <w:rsid w:val="001817CA"/>
    <w:rsid w:val="00182600"/>
    <w:rsid w:val="001D7B1A"/>
    <w:rsid w:val="001E710D"/>
    <w:rsid w:val="002125C9"/>
    <w:rsid w:val="00233AA0"/>
    <w:rsid w:val="00247667"/>
    <w:rsid w:val="002E0340"/>
    <w:rsid w:val="00353DBC"/>
    <w:rsid w:val="003F6922"/>
    <w:rsid w:val="00416786"/>
    <w:rsid w:val="004E39B8"/>
    <w:rsid w:val="0053105A"/>
    <w:rsid w:val="005411AE"/>
    <w:rsid w:val="0058367B"/>
    <w:rsid w:val="005D42B3"/>
    <w:rsid w:val="00655687"/>
    <w:rsid w:val="006A1FA0"/>
    <w:rsid w:val="006F353A"/>
    <w:rsid w:val="007E2B7B"/>
    <w:rsid w:val="00814C66"/>
    <w:rsid w:val="00843B34"/>
    <w:rsid w:val="00886AB3"/>
    <w:rsid w:val="00897DF1"/>
    <w:rsid w:val="008B2068"/>
    <w:rsid w:val="00962831"/>
    <w:rsid w:val="009965BC"/>
    <w:rsid w:val="00996ED0"/>
    <w:rsid w:val="00A30359"/>
    <w:rsid w:val="00AB6B40"/>
    <w:rsid w:val="00AE4CF7"/>
    <w:rsid w:val="00B827B8"/>
    <w:rsid w:val="00C37928"/>
    <w:rsid w:val="00C600E2"/>
    <w:rsid w:val="00CA634E"/>
    <w:rsid w:val="00D019F1"/>
    <w:rsid w:val="00D51E79"/>
    <w:rsid w:val="00E30836"/>
    <w:rsid w:val="00F4798F"/>
    <w:rsid w:val="00FE3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366DD7"/>
  <w15:docId w15:val="{8F8F027F-BD72-452D-A2DB-4BA26FFFB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4F26"/>
  </w:style>
  <w:style w:type="paragraph" w:styleId="Nagwek1">
    <w:name w:val="heading 1"/>
    <w:basedOn w:val="Normalny"/>
    <w:next w:val="Normalny"/>
    <w:link w:val="Nagwek1Znak"/>
    <w:uiPriority w:val="9"/>
    <w:qFormat/>
    <w:rsid w:val="00D44F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gwek1Znak">
    <w:name w:val="Nagłówek 1 Znak"/>
    <w:basedOn w:val="Domylnaczcionkaakapitu"/>
    <w:link w:val="Nagwek1"/>
    <w:uiPriority w:val="9"/>
    <w:rsid w:val="00D44F2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44F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44F26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6029A8"/>
    <w:rPr>
      <w:color w:val="0000FF" w:themeColor="hyperlink"/>
      <w:u w:val="single"/>
    </w:rPr>
  </w:style>
  <w:style w:type="paragraph" w:customStyle="1" w:styleId="Tabela">
    <w:name w:val="Tabela"/>
    <w:basedOn w:val="Normalny"/>
    <w:link w:val="TabelaZnak"/>
    <w:uiPriority w:val="99"/>
    <w:rsid w:val="00390D16"/>
    <w:pPr>
      <w:spacing w:before="60" w:after="60" w:line="288" w:lineRule="auto"/>
      <w:jc w:val="center"/>
    </w:pPr>
    <w:rPr>
      <w:rFonts w:ascii="Arial" w:eastAsia="Times New Roman" w:hAnsi="Arial" w:cs="Times New Roman"/>
      <w:szCs w:val="24"/>
    </w:rPr>
  </w:style>
  <w:style w:type="character" w:customStyle="1" w:styleId="TabelaZnak">
    <w:name w:val="Tabela Znak"/>
    <w:basedOn w:val="Domylnaczcionkaakapitu"/>
    <w:link w:val="Tabela"/>
    <w:uiPriority w:val="99"/>
    <w:locked/>
    <w:rsid w:val="00390D16"/>
    <w:rPr>
      <w:rFonts w:ascii="Arial" w:eastAsia="Times New Roman" w:hAnsi="Arial" w:cs="Times New Roman"/>
      <w:szCs w:val="24"/>
      <w:lang w:eastAsia="pl-PL"/>
    </w:rPr>
  </w:style>
  <w:style w:type="character" w:customStyle="1" w:styleId="rynqvb">
    <w:name w:val="rynqvb"/>
    <w:basedOn w:val="Domylnaczcionkaakapitu"/>
    <w:rsid w:val="00AC5778"/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Akapitzlist">
    <w:name w:val="List Paragraph"/>
    <w:basedOn w:val="Normalny"/>
    <w:uiPriority w:val="34"/>
    <w:qFormat/>
    <w:rsid w:val="00996ED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897DF1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53D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8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Dariusz.Rucinski@uws.edu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erzy.Tchorzewski@uws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aYfIhpd+jS+sAH0a5aW7kubwM1g==">AMUW2mUvQIkZ6/M4JRAwIXD1NTRlePqvSmkPs4sg2TrPlyJw4QxDEKzyLk6t3v7iaITiDxovSIhVr7yESHGx3euDGMrTw5dVfHkVdfp6bpk/tazfbc6qFW46QQSrBaOAbWZ7opp83tN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4</Pages>
  <Words>1491</Words>
  <Characters>8946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Przyrodniczo Humanistyczny w Siedlcach</Company>
  <LinksUpToDate>false</LinksUpToDate>
  <CharactersWithSpaces>10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retariat II</dc:creator>
  <cp:lastModifiedBy>Serwis Aparatury UPH w Siedlcach</cp:lastModifiedBy>
  <cp:revision>5</cp:revision>
  <dcterms:created xsi:type="dcterms:W3CDTF">2024-04-22T07:26:00Z</dcterms:created>
  <dcterms:modified xsi:type="dcterms:W3CDTF">2024-04-22T08:21:00Z</dcterms:modified>
</cp:coreProperties>
</file>